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7547D7" w14:textId="163E855F" w:rsidR="00455FDC" w:rsidRPr="00455FDC" w:rsidRDefault="00455FDC" w:rsidP="00455F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55FDC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17B96CD3" w14:textId="77777777" w:rsidR="00455FDC" w:rsidRPr="008A5E3C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57A4874" w14:textId="77777777" w:rsidR="00E471C5" w:rsidRDefault="00455FDC" w:rsidP="00E471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ell your story. </w:t>
      </w:r>
      <w:r w:rsidR="0015312F">
        <w:rPr>
          <w:rFonts w:ascii="Times New Roman" w:hAnsi="Times New Roman" w:cs="Times New Roman"/>
          <w:sz w:val="24"/>
          <w:szCs w:val="24"/>
        </w:rPr>
        <w:t>Describe</w:t>
      </w:r>
      <w:r w:rsidR="00C95FEA">
        <w:rPr>
          <w:rFonts w:ascii="Times New Roman" w:hAnsi="Times New Roman" w:cs="Times New Roman"/>
          <w:sz w:val="24"/>
          <w:szCs w:val="24"/>
        </w:rPr>
        <w:t xml:space="preserve"> a time when</w:t>
      </w:r>
      <w:r w:rsidR="00AC1876">
        <w:rPr>
          <w:rFonts w:ascii="Times New Roman" w:hAnsi="Times New Roman" w:cs="Times New Roman"/>
          <w:sz w:val="24"/>
          <w:szCs w:val="24"/>
        </w:rPr>
        <w:t xml:space="preserve"> </w:t>
      </w:r>
      <w:r w:rsidR="007332F8">
        <w:rPr>
          <w:rFonts w:ascii="Times New Roman" w:hAnsi="Times New Roman" w:cs="Times New Roman"/>
          <w:sz w:val="24"/>
          <w:szCs w:val="24"/>
        </w:rPr>
        <w:t xml:space="preserve">you </w:t>
      </w:r>
      <w:r w:rsidR="00E471C5">
        <w:rPr>
          <w:rFonts w:ascii="Times New Roman" w:hAnsi="Times New Roman" w:cs="Times New Roman"/>
          <w:sz w:val="24"/>
          <w:szCs w:val="24"/>
        </w:rPr>
        <w:t xml:space="preserve">experienced a special </w:t>
      </w:r>
    </w:p>
    <w:p w14:paraId="6EA6D7BC" w14:textId="78B08AA4" w:rsidR="0055094F" w:rsidRDefault="00E471C5" w:rsidP="00E471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time of worship with the Lord. What made it special?</w:t>
      </w:r>
    </w:p>
    <w:p w14:paraId="2E54EFDD" w14:textId="77777777" w:rsidR="00E079A7" w:rsidRDefault="00E079A7" w:rsidP="00E079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579F29" w14:textId="77777777" w:rsidR="00D832CD" w:rsidRDefault="00D832CD" w:rsidP="00D83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8A8166" w14:textId="77777777" w:rsidR="00990FE7" w:rsidRDefault="00990FE7" w:rsidP="00D83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8EA76E" w14:textId="77777777" w:rsidR="00D21A5F" w:rsidRDefault="00D21A5F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2B32AE" w14:textId="77777777" w:rsidR="00C95FEA" w:rsidRDefault="00C95FEA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B00E6B" w14:textId="73E5841D" w:rsidR="00D832CD" w:rsidRDefault="00455FDC" w:rsidP="00D83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bookmarkStart w:id="0" w:name="_Hlk51846269"/>
      <w:r w:rsidR="002203C7">
        <w:rPr>
          <w:rFonts w:ascii="Times New Roman" w:hAnsi="Times New Roman" w:cs="Times New Roman"/>
          <w:sz w:val="24"/>
          <w:szCs w:val="24"/>
        </w:rPr>
        <w:t xml:space="preserve"> </w:t>
      </w:r>
      <w:r w:rsidR="00E471C5">
        <w:rPr>
          <w:rFonts w:ascii="Times New Roman" w:hAnsi="Times New Roman" w:cs="Times New Roman"/>
          <w:sz w:val="24"/>
          <w:szCs w:val="24"/>
        </w:rPr>
        <w:t xml:space="preserve">In what ways do believers </w:t>
      </w:r>
      <w:r w:rsidR="00F351CC">
        <w:rPr>
          <w:rFonts w:ascii="Times New Roman" w:hAnsi="Times New Roman" w:cs="Times New Roman"/>
          <w:sz w:val="24"/>
          <w:szCs w:val="24"/>
        </w:rPr>
        <w:t>demonstrate their worship of God?</w:t>
      </w:r>
    </w:p>
    <w:p w14:paraId="31CF3DCE" w14:textId="77777777" w:rsidR="003E5E51" w:rsidRDefault="003E5E51" w:rsidP="003E5E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408066" w14:textId="77777777" w:rsidR="00990FE7" w:rsidRDefault="00990FE7" w:rsidP="003E5E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00D196" w14:textId="77777777" w:rsidR="00C95FEA" w:rsidRDefault="00C95FEA" w:rsidP="003E5E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CCC2D3" w14:textId="6A8DBAE4" w:rsidR="00D21A5F" w:rsidRDefault="00D21A5F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118823" w14:textId="77777777" w:rsidR="00E079A7" w:rsidRDefault="00E079A7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0"/>
    <w:p w14:paraId="08CB1762" w14:textId="77777777" w:rsidR="00E60FD0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Read the following verses </w:t>
      </w:r>
      <w:r w:rsidR="00F364C2">
        <w:rPr>
          <w:rFonts w:ascii="Times New Roman" w:hAnsi="Times New Roman" w:cs="Times New Roman"/>
          <w:sz w:val="24"/>
          <w:szCs w:val="24"/>
        </w:rPr>
        <w:t>and note what</w:t>
      </w:r>
      <w:r w:rsidR="00E079A7">
        <w:rPr>
          <w:rFonts w:ascii="Times New Roman" w:hAnsi="Times New Roman" w:cs="Times New Roman"/>
          <w:sz w:val="24"/>
          <w:szCs w:val="24"/>
        </w:rPr>
        <w:t xml:space="preserve"> the Bible says about </w:t>
      </w:r>
      <w:r w:rsidR="00E60FD0">
        <w:rPr>
          <w:rFonts w:ascii="Times New Roman" w:hAnsi="Times New Roman" w:cs="Times New Roman"/>
          <w:sz w:val="24"/>
          <w:szCs w:val="24"/>
        </w:rPr>
        <w:t xml:space="preserve">our </w:t>
      </w:r>
    </w:p>
    <w:p w14:paraId="1A97AF0E" w14:textId="2A237F1A" w:rsidR="00455FDC" w:rsidRDefault="00E60FD0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1B1EC3">
        <w:rPr>
          <w:rFonts w:ascii="Times New Roman" w:hAnsi="Times New Roman" w:cs="Times New Roman"/>
          <w:sz w:val="24"/>
          <w:szCs w:val="24"/>
        </w:rPr>
        <w:t>w</w:t>
      </w:r>
      <w:r w:rsidR="00F351CC">
        <w:rPr>
          <w:rFonts w:ascii="Times New Roman" w:hAnsi="Times New Roman" w:cs="Times New Roman"/>
          <w:sz w:val="24"/>
          <w:szCs w:val="24"/>
        </w:rPr>
        <w:t>orship:</w:t>
      </w:r>
    </w:p>
    <w:p w14:paraId="452AFF49" w14:textId="77777777" w:rsidR="00182A26" w:rsidRPr="00182A26" w:rsidRDefault="00182A26" w:rsidP="00455FD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19507B26" w14:textId="3D6C6EB5" w:rsidR="006A10BA" w:rsidRDefault="00455FDC" w:rsidP="009740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 w:rsidR="00981048">
        <w:rPr>
          <w:rFonts w:ascii="Times New Roman" w:hAnsi="Times New Roman" w:cs="Times New Roman"/>
          <w:sz w:val="24"/>
          <w:szCs w:val="24"/>
        </w:rPr>
        <w:t>a)</w:t>
      </w:r>
      <w:r w:rsidR="00990FE7">
        <w:rPr>
          <w:rFonts w:ascii="Times New Roman" w:hAnsi="Times New Roman" w:cs="Times New Roman"/>
          <w:sz w:val="24"/>
          <w:szCs w:val="24"/>
        </w:rPr>
        <w:t xml:space="preserve"> </w:t>
      </w:r>
      <w:r w:rsidR="00386C60">
        <w:rPr>
          <w:rFonts w:ascii="Times New Roman" w:hAnsi="Times New Roman" w:cs="Times New Roman"/>
          <w:sz w:val="24"/>
          <w:szCs w:val="24"/>
        </w:rPr>
        <w:t>I Chronicles 16:29</w:t>
      </w:r>
    </w:p>
    <w:p w14:paraId="03DFECE6" w14:textId="452FF4FB" w:rsidR="00974042" w:rsidRDefault="00974042" w:rsidP="009740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) Psalm 2:11</w:t>
      </w:r>
    </w:p>
    <w:p w14:paraId="6588758E" w14:textId="09D0EFDB" w:rsidR="00455FDC" w:rsidRDefault="009D059F" w:rsidP="008A5E3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6A10BA">
        <w:rPr>
          <w:rFonts w:ascii="Times New Roman" w:hAnsi="Times New Roman" w:cs="Times New Roman"/>
          <w:sz w:val="24"/>
          <w:szCs w:val="24"/>
        </w:rPr>
        <w:t>)</w:t>
      </w:r>
      <w:r w:rsidR="00B840F4">
        <w:rPr>
          <w:rFonts w:ascii="Times New Roman" w:hAnsi="Times New Roman" w:cs="Times New Roman"/>
          <w:sz w:val="24"/>
          <w:szCs w:val="24"/>
        </w:rPr>
        <w:t xml:space="preserve"> </w:t>
      </w:r>
      <w:r w:rsidR="00386C60">
        <w:rPr>
          <w:rFonts w:ascii="Times New Roman" w:hAnsi="Times New Roman" w:cs="Times New Roman"/>
          <w:sz w:val="24"/>
          <w:szCs w:val="24"/>
        </w:rPr>
        <w:t>Psalm 150:1-6</w:t>
      </w:r>
    </w:p>
    <w:p w14:paraId="382E046B" w14:textId="4DEFB8DC" w:rsidR="00C9540C" w:rsidRDefault="009D059F" w:rsidP="004B7039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</w:t>
      </w:r>
      <w:r w:rsidR="00386C60">
        <w:rPr>
          <w:rFonts w:ascii="Times New Roman" w:hAnsi="Times New Roman" w:cs="Times New Roman"/>
          <w:sz w:val="24"/>
          <w:szCs w:val="24"/>
        </w:rPr>
        <w:t>John 4:24</w:t>
      </w:r>
    </w:p>
    <w:p w14:paraId="72893892" w14:textId="4DAED2AA" w:rsidR="00F665D5" w:rsidRDefault="00F665D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B7039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386C60">
        <w:rPr>
          <w:rFonts w:ascii="Times New Roman" w:hAnsi="Times New Roman" w:cs="Times New Roman"/>
          <w:sz w:val="24"/>
          <w:szCs w:val="24"/>
        </w:rPr>
        <w:t>Romans 12:1</w:t>
      </w:r>
    </w:p>
    <w:p w14:paraId="46D4985A" w14:textId="36B5511B" w:rsidR="004B7039" w:rsidRDefault="004B7039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ab/>
        <w:t>f) Colossians 3:17</w:t>
      </w:r>
    </w:p>
    <w:p w14:paraId="035F66AF" w14:textId="2EAE9446" w:rsidR="009D059F" w:rsidRDefault="009D059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g) </w:t>
      </w:r>
      <w:r w:rsidR="00386C60">
        <w:rPr>
          <w:rFonts w:ascii="Times New Roman" w:hAnsi="Times New Roman" w:cs="Times New Roman"/>
          <w:sz w:val="24"/>
          <w:szCs w:val="24"/>
        </w:rPr>
        <w:t>Hebrews 13:15</w:t>
      </w:r>
    </w:p>
    <w:p w14:paraId="3FFD533B" w14:textId="746ECCBB" w:rsidR="00455FDC" w:rsidRPr="00560454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8CD17E1" w14:textId="77777777" w:rsidR="007332F8" w:rsidRDefault="00455FDC" w:rsidP="00990FE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882FF6">
        <w:rPr>
          <w:rFonts w:ascii="Times New Roman" w:hAnsi="Times New Roman" w:cs="Times New Roman"/>
          <w:sz w:val="24"/>
          <w:szCs w:val="24"/>
        </w:rPr>
        <w:t xml:space="preserve"> </w:t>
      </w:r>
      <w:r w:rsidR="007332F8">
        <w:rPr>
          <w:rFonts w:ascii="Times New Roman" w:hAnsi="Times New Roman" w:cs="Times New Roman"/>
          <w:sz w:val="24"/>
          <w:szCs w:val="24"/>
        </w:rPr>
        <w:t xml:space="preserve">What had the two witnesses finished doing before they were </w:t>
      </w:r>
    </w:p>
    <w:p w14:paraId="5C9B3011" w14:textId="59BF2A32" w:rsidR="00D2591E" w:rsidRDefault="007332F8" w:rsidP="00990FE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overcome by the beast and put to death?</w:t>
      </w:r>
    </w:p>
    <w:p w14:paraId="1D8C8CF5" w14:textId="77777777" w:rsidR="00D21A5F" w:rsidRDefault="00D21A5F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75CE65" w14:textId="77777777" w:rsidR="004F0ABE" w:rsidRDefault="004F0ABE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9C9ABE" w14:textId="77777777" w:rsidR="00C95FEA" w:rsidRDefault="00C95FEA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776A9D" w14:textId="3A8139DD" w:rsidR="00990FE7" w:rsidRDefault="00990FE7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07A18B" w14:textId="77777777" w:rsidR="007332F8" w:rsidRDefault="007332F8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757888" w14:textId="77777777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What practical application are you going to make from this week’s </w:t>
      </w:r>
    </w:p>
    <w:p w14:paraId="17A97CEC" w14:textId="25C77849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58B42A37" w14:textId="12F21E84" w:rsidR="00A028AA" w:rsidRDefault="00A028AA" w:rsidP="00455F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</w:t>
      </w:r>
      <w:r w:rsidR="00A471CB">
        <w:rPr>
          <w:rFonts w:ascii="Times New Roman" w:hAnsi="Times New Roman" w:cs="Times New Roman"/>
          <w:sz w:val="24"/>
          <w:szCs w:val="24"/>
        </w:rPr>
        <w:t xml:space="preserve"> to</w:t>
      </w:r>
      <w:r w:rsidR="00AC1876">
        <w:rPr>
          <w:rFonts w:ascii="Times New Roman" w:hAnsi="Times New Roman" w:cs="Times New Roman"/>
          <w:sz w:val="24"/>
          <w:szCs w:val="24"/>
        </w:rPr>
        <w:t xml:space="preserve"> </w:t>
      </w:r>
      <w:r w:rsidR="004B7039">
        <w:rPr>
          <w:rFonts w:ascii="Times New Roman" w:hAnsi="Times New Roman" w:cs="Times New Roman"/>
          <w:sz w:val="24"/>
          <w:szCs w:val="24"/>
        </w:rPr>
        <w:t>commit 30 minutes to personal worship this week.</w:t>
      </w:r>
    </w:p>
    <w:p w14:paraId="5855E72F" w14:textId="6259CB34" w:rsidR="00656F17" w:rsidRPr="00FE6FE6" w:rsidRDefault="00455FDC" w:rsidP="00FE6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</w:t>
      </w:r>
      <w:r w:rsidR="00254CA4">
        <w:rPr>
          <w:rFonts w:ascii="Times New Roman" w:hAnsi="Times New Roman" w:cs="Times New Roman"/>
          <w:sz w:val="24"/>
          <w:szCs w:val="24"/>
        </w:rPr>
        <w:t>o</w:t>
      </w:r>
      <w:r w:rsidR="009D059F">
        <w:rPr>
          <w:rFonts w:ascii="Times New Roman" w:hAnsi="Times New Roman" w:cs="Times New Roman"/>
          <w:sz w:val="24"/>
          <w:szCs w:val="24"/>
        </w:rPr>
        <w:t xml:space="preserve"> </w:t>
      </w:r>
      <w:r w:rsidR="004B7039">
        <w:rPr>
          <w:rFonts w:ascii="Times New Roman" w:hAnsi="Times New Roman" w:cs="Times New Roman"/>
          <w:sz w:val="24"/>
          <w:szCs w:val="24"/>
        </w:rPr>
        <w:t>write down all the ways I can worship God besides singing worship songs.</w:t>
      </w:r>
    </w:p>
    <w:p w14:paraId="7461CB49" w14:textId="39E658F2" w:rsidR="00FF70A9" w:rsidRPr="00656F17" w:rsidRDefault="00455FDC" w:rsidP="0062207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6F17">
        <w:rPr>
          <w:rFonts w:ascii="Times New Roman" w:hAnsi="Times New Roman" w:cs="Times New Roman"/>
          <w:sz w:val="24"/>
          <w:szCs w:val="24"/>
        </w:rPr>
        <w:t>I am going to</w:t>
      </w:r>
      <w:r w:rsidR="00FF70A9" w:rsidRPr="00656F17">
        <w:rPr>
          <w:rFonts w:ascii="Times New Roman" w:hAnsi="Times New Roman" w:cs="Times New Roman"/>
          <w:sz w:val="24"/>
          <w:szCs w:val="24"/>
        </w:rPr>
        <w:t xml:space="preserve"> </w:t>
      </w:r>
      <w:r w:rsidR="007332F8">
        <w:rPr>
          <w:rFonts w:ascii="Times New Roman" w:hAnsi="Times New Roman" w:cs="Times New Roman"/>
          <w:sz w:val="24"/>
          <w:szCs w:val="24"/>
        </w:rPr>
        <w:t>memorize</w:t>
      </w:r>
      <w:r w:rsidR="00990FE7">
        <w:rPr>
          <w:rFonts w:ascii="Times New Roman" w:hAnsi="Times New Roman" w:cs="Times New Roman"/>
          <w:sz w:val="24"/>
          <w:szCs w:val="24"/>
        </w:rPr>
        <w:t xml:space="preserve"> </w:t>
      </w:r>
      <w:r w:rsidR="004B7039">
        <w:rPr>
          <w:rFonts w:ascii="Times New Roman" w:hAnsi="Times New Roman" w:cs="Times New Roman"/>
          <w:sz w:val="24"/>
          <w:szCs w:val="24"/>
        </w:rPr>
        <w:t>Colossians 3:17.</w:t>
      </w:r>
    </w:p>
    <w:p w14:paraId="15224691" w14:textId="5BDBF66E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nerstone Church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05C07">
        <w:rPr>
          <w:rFonts w:ascii="Times New Roman" w:hAnsi="Times New Roman" w:cs="Times New Roman"/>
          <w:sz w:val="24"/>
          <w:szCs w:val="24"/>
        </w:rPr>
        <w:t xml:space="preserve">         </w:t>
      </w:r>
      <w:r w:rsidR="0063071F">
        <w:rPr>
          <w:rFonts w:ascii="Times New Roman" w:hAnsi="Times New Roman" w:cs="Times New Roman"/>
          <w:sz w:val="24"/>
          <w:szCs w:val="24"/>
        </w:rPr>
        <w:t xml:space="preserve"> </w:t>
      </w:r>
      <w:r w:rsidR="004F0ABE">
        <w:rPr>
          <w:rFonts w:ascii="Times New Roman" w:hAnsi="Times New Roman" w:cs="Times New Roman"/>
          <w:sz w:val="24"/>
          <w:szCs w:val="24"/>
        </w:rPr>
        <w:t xml:space="preserve">  </w:t>
      </w:r>
      <w:r w:rsidR="00C95FEA">
        <w:rPr>
          <w:rFonts w:ascii="Times New Roman" w:hAnsi="Times New Roman" w:cs="Times New Roman"/>
          <w:sz w:val="24"/>
          <w:szCs w:val="24"/>
        </w:rPr>
        <w:t xml:space="preserve">    Mar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32C5C">
        <w:rPr>
          <w:rFonts w:ascii="Times New Roman" w:hAnsi="Times New Roman" w:cs="Times New Roman"/>
          <w:sz w:val="24"/>
          <w:szCs w:val="24"/>
        </w:rPr>
        <w:t>21</w:t>
      </w:r>
      <w:r w:rsidR="004F0ABE">
        <w:rPr>
          <w:rFonts w:ascii="Times New Roman" w:hAnsi="Times New Roman" w:cs="Times New Roman"/>
          <w:sz w:val="24"/>
          <w:szCs w:val="24"/>
        </w:rPr>
        <w:t>, 2021</w:t>
      </w:r>
    </w:p>
    <w:p w14:paraId="1F08335B" w14:textId="3BDA0A36" w:rsidR="00455FDC" w:rsidRDefault="003C44B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455FDC">
        <w:rPr>
          <w:rFonts w:ascii="Times New Roman" w:hAnsi="Times New Roman" w:cs="Times New Roman"/>
          <w:sz w:val="24"/>
          <w:szCs w:val="24"/>
        </w:rPr>
        <w:t xml:space="preserve"> </w:t>
      </w:r>
      <w:r w:rsidR="00C9000D">
        <w:rPr>
          <w:rFonts w:ascii="Times New Roman" w:hAnsi="Times New Roman" w:cs="Times New Roman"/>
          <w:sz w:val="24"/>
          <w:szCs w:val="24"/>
        </w:rPr>
        <w:t>11</w:t>
      </w:r>
      <w:r w:rsidR="00270354">
        <w:rPr>
          <w:rFonts w:ascii="Times New Roman" w:hAnsi="Times New Roman" w:cs="Times New Roman"/>
          <w:sz w:val="24"/>
          <w:szCs w:val="24"/>
        </w:rPr>
        <w:t>:</w:t>
      </w:r>
      <w:r w:rsidR="000F61AA">
        <w:rPr>
          <w:rFonts w:ascii="Times New Roman" w:hAnsi="Times New Roman" w:cs="Times New Roman"/>
          <w:sz w:val="24"/>
          <w:szCs w:val="24"/>
        </w:rPr>
        <w:t>1</w:t>
      </w:r>
      <w:r w:rsidR="00E32C5C">
        <w:rPr>
          <w:rFonts w:ascii="Times New Roman" w:hAnsi="Times New Roman" w:cs="Times New Roman"/>
          <w:sz w:val="24"/>
          <w:szCs w:val="24"/>
        </w:rPr>
        <w:t>5</w:t>
      </w:r>
      <w:r w:rsidR="003B7DD7">
        <w:rPr>
          <w:rFonts w:ascii="Times New Roman" w:hAnsi="Times New Roman" w:cs="Times New Roman"/>
          <w:sz w:val="24"/>
          <w:szCs w:val="24"/>
        </w:rPr>
        <w:t>-</w:t>
      </w:r>
      <w:r w:rsidR="00C95FEA">
        <w:rPr>
          <w:rFonts w:ascii="Times New Roman" w:hAnsi="Times New Roman" w:cs="Times New Roman"/>
          <w:sz w:val="24"/>
          <w:szCs w:val="24"/>
        </w:rPr>
        <w:t>1</w:t>
      </w:r>
      <w:r w:rsidR="00E32C5C">
        <w:rPr>
          <w:rFonts w:ascii="Times New Roman" w:hAnsi="Times New Roman" w:cs="Times New Roman"/>
          <w:sz w:val="24"/>
          <w:szCs w:val="24"/>
        </w:rPr>
        <w:t>9</w:t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F84D7B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3B7DD7">
        <w:rPr>
          <w:rFonts w:ascii="Times New Roman" w:hAnsi="Times New Roman" w:cs="Times New Roman"/>
          <w:sz w:val="24"/>
          <w:szCs w:val="24"/>
        </w:rPr>
        <w:t xml:space="preserve">Study Series # </w:t>
      </w:r>
      <w:r w:rsidR="00C9000D">
        <w:rPr>
          <w:rFonts w:ascii="Times New Roman" w:hAnsi="Times New Roman" w:cs="Times New Roman"/>
          <w:sz w:val="24"/>
          <w:szCs w:val="24"/>
        </w:rPr>
        <w:t>2</w:t>
      </w:r>
      <w:r w:rsidR="00E32C5C">
        <w:rPr>
          <w:rFonts w:ascii="Times New Roman" w:hAnsi="Times New Roman" w:cs="Times New Roman"/>
          <w:sz w:val="24"/>
          <w:szCs w:val="24"/>
        </w:rPr>
        <w:t>3</w:t>
      </w:r>
    </w:p>
    <w:p w14:paraId="12D3E190" w14:textId="1B5CA36E" w:rsidR="00455FDC" w:rsidRPr="00D15556" w:rsidRDefault="00455FDC" w:rsidP="00A56C0A">
      <w:pPr>
        <w:spacing w:after="0" w:line="240" w:lineRule="auto"/>
        <w:rPr>
          <w:rFonts w:ascii="Arial" w:hAnsi="Arial" w:cs="Arial"/>
          <w:iCs/>
          <w:sz w:val="16"/>
          <w:szCs w:val="16"/>
        </w:rPr>
      </w:pPr>
      <w:bookmarkStart w:id="1" w:name="_Hlk48213527"/>
    </w:p>
    <w:p w14:paraId="23145618" w14:textId="390ABFD9" w:rsidR="00421D59" w:rsidRPr="00A56C0A" w:rsidRDefault="00803050" w:rsidP="0063071F">
      <w:pPr>
        <w:spacing w:after="0" w:line="240" w:lineRule="auto"/>
        <w:jc w:val="center"/>
        <w:rPr>
          <w:rFonts w:ascii="Arial" w:hAnsi="Arial" w:cs="Arial"/>
          <w:b/>
          <w:bCs/>
          <w:i/>
          <w:sz w:val="32"/>
          <w:szCs w:val="32"/>
        </w:rPr>
      </w:pPr>
      <w:bookmarkStart w:id="2" w:name="_Hlk53563394"/>
      <w:r>
        <w:rPr>
          <w:rFonts w:ascii="Arial" w:hAnsi="Arial" w:cs="Arial"/>
          <w:b/>
          <w:bCs/>
          <w:i/>
          <w:sz w:val="32"/>
          <w:szCs w:val="32"/>
        </w:rPr>
        <w:t>The</w:t>
      </w:r>
      <w:r w:rsidR="00A26C49">
        <w:rPr>
          <w:rFonts w:ascii="Arial" w:hAnsi="Arial" w:cs="Arial"/>
          <w:b/>
          <w:bCs/>
          <w:i/>
          <w:sz w:val="32"/>
          <w:szCs w:val="32"/>
        </w:rPr>
        <w:t xml:space="preserve"> </w:t>
      </w:r>
      <w:r w:rsidR="00E32C5C">
        <w:rPr>
          <w:rFonts w:ascii="Arial" w:hAnsi="Arial" w:cs="Arial"/>
          <w:b/>
          <w:bCs/>
          <w:i/>
          <w:sz w:val="32"/>
          <w:szCs w:val="32"/>
        </w:rPr>
        <w:t>Seventh Trumpet</w:t>
      </w:r>
    </w:p>
    <w:p w14:paraId="35A2235A" w14:textId="77777777" w:rsidR="001F11C8" w:rsidRPr="0052351A" w:rsidRDefault="001F11C8" w:rsidP="00254CA4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8"/>
          <w:szCs w:val="8"/>
        </w:rPr>
      </w:pPr>
    </w:p>
    <w:p w14:paraId="3B95DC58" w14:textId="4182A4E6" w:rsidR="00431A1D" w:rsidRDefault="00455FDC" w:rsidP="006A25D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5FDC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7634F782" w14:textId="77777777" w:rsidR="006A25D0" w:rsidRPr="00E471C5" w:rsidRDefault="006A25D0" w:rsidP="006A25D0">
      <w:pPr>
        <w:spacing w:after="0" w:line="240" w:lineRule="auto"/>
        <w:rPr>
          <w:rFonts w:ascii="Times New Roman" w:hAnsi="Times New Roman" w:cs="Times New Roman"/>
          <w:bCs/>
          <w:sz w:val="16"/>
          <w:szCs w:val="16"/>
        </w:rPr>
      </w:pPr>
    </w:p>
    <w:p w14:paraId="35D04455" w14:textId="7C78FE4A" w:rsidR="00431A1D" w:rsidRDefault="006A25D0" w:rsidP="00431A1D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6A25D0">
        <w:rPr>
          <w:rFonts w:ascii="Times New Roman" w:hAnsi="Times New Roman" w:cs="Times New Roman"/>
          <w:bCs/>
          <w:sz w:val="24"/>
          <w:szCs w:val="24"/>
        </w:rPr>
        <w:t xml:space="preserve">     A. </w:t>
      </w:r>
      <w:r w:rsidR="00782AAD">
        <w:rPr>
          <w:rFonts w:ascii="Times New Roman" w:hAnsi="Times New Roman" w:cs="Times New Roman"/>
          <w:bCs/>
          <w:sz w:val="24"/>
          <w:szCs w:val="24"/>
        </w:rPr>
        <w:t>The Grand View</w:t>
      </w:r>
      <w:r w:rsidR="00C9000D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B1B685C" w14:textId="21F96205" w:rsidR="00B8416A" w:rsidRDefault="00B8416A" w:rsidP="00E32C5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0A2016C" w14:textId="77777777" w:rsidR="005B7707" w:rsidRDefault="005B7707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DA0197" w14:textId="77777777" w:rsidR="0013527F" w:rsidRDefault="0013527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9DEF82" w14:textId="67B6EFE9" w:rsidR="00813AF4" w:rsidRDefault="00813AF4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1E9AB4" w14:textId="6121DC28" w:rsidR="00E32C5C" w:rsidRDefault="00E32C5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07D29B" w14:textId="77777777" w:rsidR="00E32C5C" w:rsidRDefault="00E32C5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A3D158" w14:textId="48E0093C" w:rsidR="00CE0801" w:rsidRDefault="00B8416A" w:rsidP="00B841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. </w:t>
      </w:r>
      <w:r w:rsidR="00782AAD">
        <w:rPr>
          <w:rFonts w:ascii="Times New Roman" w:hAnsi="Times New Roman" w:cs="Times New Roman"/>
          <w:sz w:val="24"/>
          <w:szCs w:val="24"/>
        </w:rPr>
        <w:t>The Panorama of Revelation</w:t>
      </w:r>
    </w:p>
    <w:p w14:paraId="05C868A8" w14:textId="77777777" w:rsidR="00B8416A" w:rsidRPr="00782AAD" w:rsidRDefault="00B8416A" w:rsidP="00B8416A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1C7786C" w14:textId="77777777" w:rsidR="0049629F" w:rsidRDefault="00B8416A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</w:t>
      </w:r>
      <w:r w:rsidR="00813AF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86C97">
        <w:rPr>
          <w:rFonts w:ascii="Times New Roman" w:hAnsi="Times New Roman" w:cs="Times New Roman"/>
          <w:sz w:val="24"/>
          <w:szCs w:val="24"/>
        </w:rPr>
        <w:t xml:space="preserve">Revelation 8:13; Revelation 9:12; </w:t>
      </w:r>
      <w:r w:rsidR="0049629F">
        <w:rPr>
          <w:rFonts w:ascii="Times New Roman" w:hAnsi="Times New Roman" w:cs="Times New Roman"/>
          <w:sz w:val="24"/>
          <w:szCs w:val="24"/>
        </w:rPr>
        <w:t xml:space="preserve">Joel 2:1-2; </w:t>
      </w:r>
    </w:p>
    <w:p w14:paraId="664A980E" w14:textId="4FC068EF" w:rsidR="00D15215" w:rsidRPr="00E471C5" w:rsidRDefault="0049629F" w:rsidP="0049629F">
      <w:pPr>
        <w:spacing w:after="0" w:line="24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782AAD">
        <w:rPr>
          <w:rFonts w:ascii="Times New Roman" w:hAnsi="Times New Roman" w:cs="Times New Roman"/>
          <w:sz w:val="24"/>
          <w:szCs w:val="24"/>
        </w:rPr>
        <w:t>Revelation 5:1-5</w:t>
      </w:r>
      <w:r>
        <w:rPr>
          <w:rFonts w:ascii="Times New Roman" w:hAnsi="Times New Roman" w:cs="Times New Roman"/>
          <w:sz w:val="24"/>
          <w:szCs w:val="24"/>
        </w:rPr>
        <w:t>; Revelation 11:14</w:t>
      </w:r>
      <w:r w:rsidR="00782AAD">
        <w:rPr>
          <w:rFonts w:ascii="Times New Roman" w:hAnsi="Times New Roman" w:cs="Times New Roman"/>
          <w:sz w:val="24"/>
          <w:szCs w:val="24"/>
        </w:rPr>
        <w:t>)</w:t>
      </w:r>
    </w:p>
    <w:p w14:paraId="7B3A2D2D" w14:textId="01E402E0" w:rsidR="00E32C5C" w:rsidRDefault="00E32C5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4EF1AA" w14:textId="2699D9A2" w:rsidR="00E32C5C" w:rsidRDefault="00E32C5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3EE248" w14:textId="77777777" w:rsidR="00E32C5C" w:rsidRDefault="00E32C5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31434C" w14:textId="77777777" w:rsidR="0013527F" w:rsidRDefault="0013527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EE8A81" w14:textId="77322963" w:rsidR="00B8416A" w:rsidRDefault="00B8416A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6AB76B" w14:textId="77777777" w:rsidR="00782AAD" w:rsidRPr="001531D1" w:rsidRDefault="00782AAD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CF41B4" w14:textId="04BE6A64" w:rsidR="00CA4F19" w:rsidRPr="00030CCA" w:rsidRDefault="00030CCA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30CCA">
        <w:rPr>
          <w:rFonts w:ascii="Times New Roman" w:hAnsi="Times New Roman" w:cs="Times New Roman"/>
          <w:b/>
          <w:bCs/>
          <w:sz w:val="24"/>
          <w:szCs w:val="24"/>
        </w:rPr>
        <w:t>II</w:t>
      </w:r>
      <w:r w:rsidR="009C500B" w:rsidRPr="00030CC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bookmarkStart w:id="3" w:name="_Hlk47341924"/>
      <w:r w:rsidR="00A26C49">
        <w:rPr>
          <w:rFonts w:ascii="Times New Roman" w:hAnsi="Times New Roman" w:cs="Times New Roman"/>
          <w:b/>
          <w:bCs/>
          <w:sz w:val="24"/>
          <w:szCs w:val="24"/>
        </w:rPr>
        <w:t>The</w:t>
      </w:r>
      <w:r w:rsidR="00E32C5C">
        <w:rPr>
          <w:rFonts w:ascii="Times New Roman" w:hAnsi="Times New Roman" w:cs="Times New Roman"/>
          <w:b/>
          <w:bCs/>
          <w:sz w:val="24"/>
          <w:szCs w:val="24"/>
        </w:rPr>
        <w:t xml:space="preserve"> Seventh Trumpet</w:t>
      </w:r>
    </w:p>
    <w:bookmarkEnd w:id="3"/>
    <w:p w14:paraId="6916FFC3" w14:textId="750ECAF9" w:rsidR="009C500B" w:rsidRPr="0052351A" w:rsidRDefault="000B2674" w:rsidP="008B4C03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  <w:r w:rsidRPr="0052351A">
        <w:rPr>
          <w:rFonts w:ascii="Times New Roman" w:hAnsi="Times New Roman" w:cs="Times New Roman"/>
          <w:sz w:val="8"/>
          <w:szCs w:val="8"/>
        </w:rPr>
        <w:t xml:space="preserve"> </w:t>
      </w:r>
    </w:p>
    <w:p w14:paraId="4CA6D0B6" w14:textId="74F72C6C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981048">
        <w:rPr>
          <w:rFonts w:ascii="Times New Roman" w:hAnsi="Times New Roman" w:cs="Times New Roman"/>
          <w:sz w:val="24"/>
          <w:szCs w:val="24"/>
        </w:rPr>
        <w:t>A.</w:t>
      </w:r>
      <w:r w:rsidR="00C674EC">
        <w:rPr>
          <w:rFonts w:ascii="Times New Roman" w:hAnsi="Times New Roman" w:cs="Times New Roman"/>
          <w:sz w:val="24"/>
          <w:szCs w:val="24"/>
        </w:rPr>
        <w:t xml:space="preserve"> </w:t>
      </w:r>
      <w:r w:rsidR="00E471C5">
        <w:rPr>
          <w:rFonts w:ascii="Times New Roman" w:hAnsi="Times New Roman" w:cs="Times New Roman"/>
          <w:sz w:val="24"/>
          <w:szCs w:val="24"/>
        </w:rPr>
        <w:t>The Announcement in Heaven</w:t>
      </w:r>
    </w:p>
    <w:p w14:paraId="36A1AEE8" w14:textId="10B7D938" w:rsidR="0015312F" w:rsidRPr="00E471C5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E471C5">
        <w:rPr>
          <w:rFonts w:ascii="Times New Roman" w:hAnsi="Times New Roman" w:cs="Times New Roman"/>
          <w:sz w:val="16"/>
          <w:szCs w:val="16"/>
        </w:rPr>
        <w:tab/>
      </w:r>
    </w:p>
    <w:p w14:paraId="7761A5E5" w14:textId="77777777" w:rsidR="0049629F" w:rsidRDefault="0015312F" w:rsidP="00E32C5C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756FE">
        <w:rPr>
          <w:rFonts w:ascii="Times New Roman" w:hAnsi="Times New Roman" w:cs="Times New Roman"/>
          <w:sz w:val="24"/>
          <w:szCs w:val="24"/>
        </w:rPr>
        <w:t xml:space="preserve"> (See</w:t>
      </w:r>
      <w:r w:rsidR="00486C97">
        <w:rPr>
          <w:rFonts w:ascii="Times New Roman" w:hAnsi="Times New Roman" w:cs="Times New Roman"/>
          <w:sz w:val="24"/>
          <w:szCs w:val="24"/>
        </w:rPr>
        <w:t xml:space="preserve"> </w:t>
      </w:r>
      <w:r w:rsidR="00E471C5">
        <w:rPr>
          <w:rFonts w:ascii="Times New Roman" w:hAnsi="Times New Roman" w:cs="Times New Roman"/>
          <w:sz w:val="24"/>
          <w:szCs w:val="24"/>
        </w:rPr>
        <w:t xml:space="preserve">Revelation 11:15; </w:t>
      </w:r>
      <w:r w:rsidR="0049629F">
        <w:rPr>
          <w:rFonts w:ascii="Times New Roman" w:hAnsi="Times New Roman" w:cs="Times New Roman"/>
          <w:sz w:val="24"/>
          <w:szCs w:val="24"/>
        </w:rPr>
        <w:t xml:space="preserve">Genesis 1:28; </w:t>
      </w:r>
      <w:r w:rsidR="0049629F" w:rsidRPr="0049629F">
        <w:rPr>
          <w:rFonts w:ascii="Times New Roman" w:hAnsi="Times New Roman" w:cs="Times New Roman"/>
          <w:sz w:val="24"/>
          <w:szCs w:val="24"/>
        </w:rPr>
        <w:t xml:space="preserve">Matthew 4:8-10; </w:t>
      </w:r>
    </w:p>
    <w:p w14:paraId="057E7860" w14:textId="77777777" w:rsidR="0049629F" w:rsidRDefault="0049629F" w:rsidP="00E32C5C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49629F">
        <w:rPr>
          <w:rFonts w:ascii="Times New Roman" w:hAnsi="Times New Roman" w:cs="Times New Roman"/>
          <w:sz w:val="24"/>
          <w:szCs w:val="24"/>
        </w:rPr>
        <w:t>Luke 4:5-8</w:t>
      </w:r>
      <w:r>
        <w:rPr>
          <w:rFonts w:ascii="Times New Roman" w:hAnsi="Times New Roman" w:cs="Times New Roman"/>
          <w:sz w:val="24"/>
          <w:szCs w:val="24"/>
        </w:rPr>
        <w:t xml:space="preserve">; II Corinthians 4:4; John 12:31; Psalm 2:8; </w:t>
      </w:r>
    </w:p>
    <w:p w14:paraId="2500EBDE" w14:textId="35836A38" w:rsidR="00BC65EE" w:rsidRDefault="0049629F" w:rsidP="00E32C5C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Hebrews 2:8; Revelation 11:15; Hebrews 7:1-2; Psalm 2:9)</w:t>
      </w:r>
    </w:p>
    <w:p w14:paraId="7D4E5FAE" w14:textId="61F83C25" w:rsidR="00D15215" w:rsidRDefault="00D15215" w:rsidP="00560454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B2832EF" w14:textId="2036A5FC" w:rsidR="00E32C5C" w:rsidRDefault="00E32C5C" w:rsidP="00560454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B8A7FFF" w14:textId="1E12C4A5" w:rsidR="00E32C5C" w:rsidRDefault="00E32C5C" w:rsidP="00560454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10E9FEB" w14:textId="3919DA21" w:rsidR="00D46BF3" w:rsidRDefault="00D46BF3" w:rsidP="00560454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FB9F069" w14:textId="0D8EC6DB" w:rsidR="00090854" w:rsidRDefault="00090854" w:rsidP="004962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6F713D" w14:textId="77777777" w:rsidR="0049629F" w:rsidRDefault="0049629F" w:rsidP="004962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77A16C" w14:textId="5802F9A6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492607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.</w:t>
      </w:r>
      <w:r w:rsidR="00C674EC">
        <w:rPr>
          <w:rFonts w:ascii="Times New Roman" w:hAnsi="Times New Roman" w:cs="Times New Roman"/>
          <w:sz w:val="24"/>
          <w:szCs w:val="24"/>
        </w:rPr>
        <w:t xml:space="preserve"> </w:t>
      </w:r>
      <w:r w:rsidR="00E471C5">
        <w:rPr>
          <w:rFonts w:ascii="Times New Roman" w:hAnsi="Times New Roman" w:cs="Times New Roman"/>
          <w:sz w:val="24"/>
          <w:szCs w:val="24"/>
        </w:rPr>
        <w:t>The Adoration of the Twenty-Four Elders</w:t>
      </w:r>
    </w:p>
    <w:p w14:paraId="24AE91E1" w14:textId="581F32BD" w:rsidR="0015312F" w:rsidRPr="00E471C5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75D6970" w14:textId="77777777" w:rsidR="0049629F" w:rsidRDefault="0015312F" w:rsidP="00E32C5C">
      <w:pPr>
        <w:spacing w:after="0" w:line="240" w:lineRule="auto"/>
        <w:ind w:left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See </w:t>
      </w:r>
      <w:r w:rsidR="0052351A">
        <w:rPr>
          <w:rFonts w:ascii="Times New Roman" w:eastAsia="Calibri" w:hAnsi="Times New Roman" w:cs="Times New Roman"/>
          <w:sz w:val="24"/>
          <w:szCs w:val="24"/>
        </w:rPr>
        <w:t xml:space="preserve">Revelation </w:t>
      </w:r>
      <w:r w:rsidR="00E471C5">
        <w:rPr>
          <w:rFonts w:ascii="Times New Roman" w:eastAsia="Calibri" w:hAnsi="Times New Roman" w:cs="Times New Roman"/>
          <w:sz w:val="24"/>
          <w:szCs w:val="24"/>
        </w:rPr>
        <w:t xml:space="preserve">11:16-17; </w:t>
      </w:r>
      <w:r w:rsidR="0049629F">
        <w:rPr>
          <w:rFonts w:ascii="Times New Roman" w:eastAsia="Calibri" w:hAnsi="Times New Roman" w:cs="Times New Roman"/>
          <w:sz w:val="24"/>
          <w:szCs w:val="24"/>
        </w:rPr>
        <w:t xml:space="preserve">Revelation 4:10-11; </w:t>
      </w:r>
    </w:p>
    <w:p w14:paraId="0CFA3BDA" w14:textId="2FA7A401" w:rsidR="00813AF4" w:rsidRDefault="0049629F" w:rsidP="00E32C5C">
      <w:pPr>
        <w:spacing w:after="0" w:line="240" w:lineRule="auto"/>
        <w:ind w:left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Revelation 5:9-14; Matthew 28:18) </w:t>
      </w:r>
    </w:p>
    <w:p w14:paraId="4302F4D8" w14:textId="77777777" w:rsidR="0013527F" w:rsidRPr="005132A1" w:rsidRDefault="0013527F" w:rsidP="00C95FEA">
      <w:pPr>
        <w:spacing w:after="0" w:line="240" w:lineRule="auto"/>
        <w:ind w:left="720"/>
        <w:rPr>
          <w:rFonts w:ascii="Times New Roman" w:hAnsi="Times New Roman" w:cs="Times New Roman"/>
          <w:sz w:val="16"/>
          <w:szCs w:val="16"/>
        </w:rPr>
      </w:pPr>
    </w:p>
    <w:p w14:paraId="21F2E6B1" w14:textId="6E7D9A63" w:rsidR="0015312F" w:rsidRDefault="00B73B3E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15312F">
        <w:rPr>
          <w:rFonts w:ascii="Times New Roman" w:hAnsi="Times New Roman" w:cs="Times New Roman"/>
          <w:sz w:val="24"/>
          <w:szCs w:val="24"/>
        </w:rPr>
        <w:t xml:space="preserve">    </w:t>
      </w:r>
      <w:r w:rsidR="00623D4C">
        <w:rPr>
          <w:rFonts w:ascii="Times New Roman" w:hAnsi="Times New Roman" w:cs="Times New Roman"/>
          <w:sz w:val="24"/>
          <w:szCs w:val="24"/>
        </w:rPr>
        <w:t>C</w:t>
      </w:r>
      <w:r w:rsidR="0015312F">
        <w:rPr>
          <w:rFonts w:ascii="Times New Roman" w:hAnsi="Times New Roman" w:cs="Times New Roman"/>
          <w:sz w:val="24"/>
          <w:szCs w:val="24"/>
        </w:rPr>
        <w:t xml:space="preserve">. </w:t>
      </w:r>
      <w:r w:rsidR="00E471C5">
        <w:rPr>
          <w:rFonts w:ascii="Times New Roman" w:hAnsi="Times New Roman" w:cs="Times New Roman"/>
          <w:sz w:val="24"/>
          <w:szCs w:val="24"/>
        </w:rPr>
        <w:t>The Attitude of the Nations</w:t>
      </w:r>
    </w:p>
    <w:p w14:paraId="6E173E9F" w14:textId="77777777" w:rsidR="00981048" w:rsidRPr="00E471C5" w:rsidRDefault="00981048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FF8B932" w14:textId="77777777" w:rsidR="0049629F" w:rsidRDefault="00EE2EA5" w:rsidP="00E32C5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FC6D77">
        <w:rPr>
          <w:rFonts w:ascii="Times New Roman" w:hAnsi="Times New Roman" w:cs="Times New Roman"/>
          <w:sz w:val="24"/>
          <w:szCs w:val="24"/>
        </w:rPr>
        <w:tab/>
        <w:t>(See</w:t>
      </w:r>
      <w:r w:rsidR="00132A3F">
        <w:rPr>
          <w:rFonts w:ascii="Times New Roman" w:hAnsi="Times New Roman" w:cs="Times New Roman"/>
          <w:sz w:val="24"/>
          <w:szCs w:val="24"/>
        </w:rPr>
        <w:t xml:space="preserve"> </w:t>
      </w:r>
      <w:r w:rsidR="0061524C">
        <w:rPr>
          <w:rFonts w:ascii="Times New Roman" w:eastAsia="Calibri" w:hAnsi="Times New Roman" w:cs="Times New Roman"/>
          <w:sz w:val="24"/>
          <w:szCs w:val="24"/>
        </w:rPr>
        <w:t xml:space="preserve">Revelation </w:t>
      </w:r>
      <w:r w:rsidR="00E471C5">
        <w:rPr>
          <w:rFonts w:ascii="Times New Roman" w:eastAsia="Calibri" w:hAnsi="Times New Roman" w:cs="Times New Roman"/>
          <w:sz w:val="24"/>
          <w:szCs w:val="24"/>
        </w:rPr>
        <w:t>11:18;</w:t>
      </w:r>
      <w:r w:rsidR="0049629F">
        <w:rPr>
          <w:rFonts w:ascii="Times New Roman" w:eastAsia="Calibri" w:hAnsi="Times New Roman" w:cs="Times New Roman"/>
          <w:sz w:val="24"/>
          <w:szCs w:val="24"/>
        </w:rPr>
        <w:t xml:space="preserve"> Revelation 6:15-17; Revelation 11:2; </w:t>
      </w:r>
    </w:p>
    <w:p w14:paraId="33C252F5" w14:textId="1FF379E4" w:rsidR="00017C5A" w:rsidRDefault="0049629F" w:rsidP="0049629F">
      <w:pPr>
        <w:spacing w:after="0" w:line="24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Psalm 2:1-3)</w:t>
      </w:r>
      <w:r w:rsidR="00E471C5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0BC24049" w14:textId="3628DF20" w:rsidR="00E32C5C" w:rsidRDefault="00E32C5C" w:rsidP="00E32C5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5904A7B7" w14:textId="22A2F033" w:rsidR="00E32C5C" w:rsidRDefault="00E32C5C" w:rsidP="00E32C5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5FE58A66" w14:textId="03FB5BE7" w:rsidR="00E32C5C" w:rsidRDefault="00E32C5C" w:rsidP="00E32C5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126F6BC" w14:textId="7FFBFD29" w:rsidR="00C95FEA" w:rsidRDefault="00C95FEA" w:rsidP="004640C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2C1765" w14:textId="77777777" w:rsidR="001B1EC3" w:rsidRDefault="001B1EC3" w:rsidP="004640C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6DA65B" w14:textId="4FF68B06" w:rsidR="006765DD" w:rsidRDefault="00A26C49" w:rsidP="006765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132A3F">
        <w:rPr>
          <w:rFonts w:ascii="Times New Roman" w:hAnsi="Times New Roman" w:cs="Times New Roman"/>
          <w:sz w:val="24"/>
          <w:szCs w:val="24"/>
        </w:rPr>
        <w:t xml:space="preserve">D. </w:t>
      </w:r>
      <w:r w:rsidR="00E471C5">
        <w:rPr>
          <w:rFonts w:ascii="Times New Roman" w:hAnsi="Times New Roman" w:cs="Times New Roman"/>
          <w:sz w:val="24"/>
          <w:szCs w:val="24"/>
        </w:rPr>
        <w:t>The Arrival of Judgment</w:t>
      </w:r>
    </w:p>
    <w:p w14:paraId="09939FBE" w14:textId="77777777" w:rsidR="006765DD" w:rsidRPr="00E471C5" w:rsidRDefault="006765DD" w:rsidP="006765DD">
      <w:pPr>
        <w:spacing w:after="0" w:line="240" w:lineRule="auto"/>
        <w:rPr>
          <w:rFonts w:ascii="Times New Roman" w:hAnsi="Times New Roman" w:cs="Times New Roman"/>
          <w:sz w:val="16"/>
          <w:szCs w:val="16"/>
          <w:vertAlign w:val="superscript"/>
        </w:rPr>
      </w:pPr>
    </w:p>
    <w:p w14:paraId="2B760383" w14:textId="77777777" w:rsidR="001B1EC3" w:rsidRDefault="006765DD" w:rsidP="00E32C5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FC6D77">
        <w:rPr>
          <w:rFonts w:ascii="Times New Roman" w:hAnsi="Times New Roman" w:cs="Times New Roman"/>
          <w:sz w:val="24"/>
          <w:szCs w:val="24"/>
        </w:rPr>
        <w:tab/>
        <w:t>(See</w:t>
      </w:r>
      <w:r w:rsidR="0061524C" w:rsidRPr="0061524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1524C">
        <w:rPr>
          <w:rFonts w:ascii="Times New Roman" w:eastAsia="Calibri" w:hAnsi="Times New Roman" w:cs="Times New Roman"/>
          <w:sz w:val="24"/>
          <w:szCs w:val="24"/>
        </w:rPr>
        <w:t xml:space="preserve">Revelation </w:t>
      </w:r>
      <w:r w:rsidR="00E471C5">
        <w:rPr>
          <w:rFonts w:ascii="Times New Roman" w:eastAsia="Calibri" w:hAnsi="Times New Roman" w:cs="Times New Roman"/>
          <w:sz w:val="24"/>
          <w:szCs w:val="24"/>
        </w:rPr>
        <w:t>11:18;</w:t>
      </w:r>
      <w:r w:rsidR="0049629F">
        <w:rPr>
          <w:rFonts w:ascii="Times New Roman" w:eastAsia="Calibri" w:hAnsi="Times New Roman" w:cs="Times New Roman"/>
          <w:sz w:val="24"/>
          <w:szCs w:val="24"/>
        </w:rPr>
        <w:t xml:space="preserve"> Hebrews 9:27; Revelation 20:13; </w:t>
      </w:r>
    </w:p>
    <w:p w14:paraId="6E1B17E5" w14:textId="77777777" w:rsidR="001B1EC3" w:rsidRDefault="001B1EC3" w:rsidP="001B1EC3">
      <w:pPr>
        <w:spacing w:after="0" w:line="24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Revelation 20:11-15; John 3:18; </w:t>
      </w:r>
      <w:r w:rsidRPr="001B1EC3">
        <w:rPr>
          <w:rFonts w:ascii="Times New Roman" w:eastAsia="Calibri" w:hAnsi="Times New Roman" w:cs="Times New Roman"/>
          <w:sz w:val="24"/>
          <w:szCs w:val="24"/>
        </w:rPr>
        <w:t xml:space="preserve">Romans 14:10-13; </w:t>
      </w:r>
    </w:p>
    <w:p w14:paraId="1D442278" w14:textId="77777777" w:rsidR="001B1EC3" w:rsidRDefault="001B1EC3" w:rsidP="001B1EC3">
      <w:pPr>
        <w:spacing w:after="0" w:line="24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Pr="001B1EC3">
        <w:rPr>
          <w:rFonts w:ascii="Times New Roman" w:eastAsia="Calibri" w:hAnsi="Times New Roman" w:cs="Times New Roman"/>
          <w:sz w:val="24"/>
          <w:szCs w:val="24"/>
        </w:rPr>
        <w:t>I Corinthians 3:9-15; II Corinthians 5:9-11</w:t>
      </w:r>
      <w:r>
        <w:rPr>
          <w:rFonts w:ascii="Times New Roman" w:eastAsia="Calibri" w:hAnsi="Times New Roman" w:cs="Times New Roman"/>
          <w:sz w:val="24"/>
          <w:szCs w:val="24"/>
        </w:rPr>
        <w:t xml:space="preserve">; Matthew 25:21; </w:t>
      </w:r>
    </w:p>
    <w:p w14:paraId="20BD6007" w14:textId="2CBE9290" w:rsidR="000F61AA" w:rsidRPr="00310AC9" w:rsidRDefault="001B1EC3" w:rsidP="001B1EC3">
      <w:pPr>
        <w:spacing w:after="0" w:line="24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Romans 8:18)</w:t>
      </w:r>
      <w:r w:rsidR="00E471C5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02F1632C" w14:textId="77777777" w:rsidR="006765DD" w:rsidRDefault="006765DD" w:rsidP="004640C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F2C6B0" w14:textId="603EA60F" w:rsidR="004E0BF9" w:rsidRDefault="004E0BF9" w:rsidP="004640C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75845C" w14:textId="5D63A160" w:rsidR="00E32C5C" w:rsidRDefault="00E32C5C" w:rsidP="004640C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1B85E5" w14:textId="138A2256" w:rsidR="00E32C5C" w:rsidRDefault="00E32C5C" w:rsidP="004640C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53E9E7" w14:textId="77777777" w:rsidR="001B1EC3" w:rsidRDefault="001B1EC3" w:rsidP="004640C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01C658" w14:textId="37DE50A8" w:rsidR="007D0D8A" w:rsidRDefault="007D0D8A" w:rsidP="007D0D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E. </w:t>
      </w:r>
      <w:r w:rsidR="00E471C5">
        <w:rPr>
          <w:rFonts w:ascii="Times New Roman" w:hAnsi="Times New Roman" w:cs="Times New Roman"/>
          <w:sz w:val="24"/>
          <w:szCs w:val="24"/>
        </w:rPr>
        <w:t>The Appearance of the Ark of the Covenant</w:t>
      </w:r>
    </w:p>
    <w:p w14:paraId="7091E2D8" w14:textId="27B87633" w:rsidR="007D0D8A" w:rsidRPr="00E471C5" w:rsidRDefault="007D0D8A" w:rsidP="007D0D8A">
      <w:pPr>
        <w:spacing w:after="0" w:line="240" w:lineRule="auto"/>
        <w:rPr>
          <w:rFonts w:ascii="Times New Roman" w:hAnsi="Times New Roman" w:cs="Times New Roman"/>
          <w:sz w:val="16"/>
          <w:szCs w:val="16"/>
          <w:vertAlign w:val="superscript"/>
        </w:rPr>
      </w:pPr>
    </w:p>
    <w:p w14:paraId="03BEBDCF" w14:textId="77777777" w:rsidR="001B1EC3" w:rsidRDefault="007D0D8A" w:rsidP="001B1EC3">
      <w:pPr>
        <w:spacing w:after="0" w:line="240" w:lineRule="auto"/>
        <w:ind w:left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See</w:t>
      </w:r>
      <w:r w:rsidR="0061524C" w:rsidRPr="0061524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471C5">
        <w:rPr>
          <w:rFonts w:ascii="Times New Roman" w:eastAsia="Calibri" w:hAnsi="Times New Roman" w:cs="Times New Roman"/>
          <w:sz w:val="24"/>
          <w:szCs w:val="24"/>
        </w:rPr>
        <w:t xml:space="preserve">Revelation 11:19; </w:t>
      </w:r>
      <w:r w:rsidR="001B1EC3">
        <w:rPr>
          <w:rFonts w:ascii="Times New Roman" w:eastAsia="Calibri" w:hAnsi="Times New Roman" w:cs="Times New Roman"/>
          <w:sz w:val="24"/>
          <w:szCs w:val="24"/>
        </w:rPr>
        <w:t xml:space="preserve">Revelation 11:1; Exodus 25:10-22;   </w:t>
      </w:r>
    </w:p>
    <w:p w14:paraId="26BA0A57" w14:textId="77777777" w:rsidR="001B1EC3" w:rsidRDefault="001B1EC3" w:rsidP="001B1EC3">
      <w:pPr>
        <w:spacing w:after="0" w:line="240" w:lineRule="auto"/>
        <w:ind w:left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Leviticus 16:15-17; Exodus 16:34; Numbers 17:10; </w:t>
      </w:r>
    </w:p>
    <w:p w14:paraId="6A9B5492" w14:textId="007ABEF2" w:rsidR="007D0D8A" w:rsidRDefault="001B1EC3" w:rsidP="001B1EC3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Hebrews 9:4; </w:t>
      </w:r>
      <w:r w:rsidRPr="001B1EC3">
        <w:rPr>
          <w:rFonts w:ascii="Times New Roman" w:eastAsia="Calibri" w:hAnsi="Times New Roman" w:cs="Times New Roman"/>
          <w:sz w:val="24"/>
          <w:szCs w:val="24"/>
        </w:rPr>
        <w:t>Revelation 4:5; Revelation 8:5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2CA31615" w14:textId="77777777" w:rsidR="00C9000D" w:rsidRDefault="00310AC9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03E11B0" w14:textId="4F0B66C1" w:rsidR="0061524C" w:rsidRDefault="00310AC9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BD2575" w14:textId="77777777" w:rsidR="004E0BF9" w:rsidRDefault="004E0BF9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4747C0" w14:textId="1AB8FFF8" w:rsidR="00E471C5" w:rsidRDefault="00E471C5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4089EF" w14:textId="77777777" w:rsidR="00E471C5" w:rsidRDefault="00E471C5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C65456" w14:textId="4C9D8396" w:rsidR="00FC7039" w:rsidRPr="005132A1" w:rsidRDefault="009D3DE9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C313F4">
        <w:rPr>
          <w:rFonts w:ascii="Times New Roman" w:hAnsi="Times New Roman" w:cs="Times New Roman"/>
          <w:b/>
          <w:bCs/>
          <w:sz w:val="24"/>
          <w:szCs w:val="24"/>
        </w:rPr>
        <w:t>I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702F68" w:rsidRPr="00D76C22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bookmarkEnd w:id="1"/>
      <w:bookmarkEnd w:id="2"/>
      <w:r w:rsidR="00FC6D77" w:rsidRPr="00B1381E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068F54FD" w14:textId="0FA0C203" w:rsidR="004640CF" w:rsidRPr="00E471C5" w:rsidRDefault="00C9000D" w:rsidP="000749F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71C5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</w:p>
    <w:p w14:paraId="6F3FC8A5" w14:textId="04C5742D" w:rsidR="00FD4085" w:rsidRDefault="00FD408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06A749" w14:textId="684C5330" w:rsidR="00E471C5" w:rsidRDefault="00E471C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205711" w14:textId="77777777" w:rsidR="00E471C5" w:rsidRPr="00E471C5" w:rsidRDefault="00E471C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812D05" w14:textId="77777777" w:rsidR="00E471C5" w:rsidRPr="00E471C5" w:rsidRDefault="00E471C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CDEA0F" w14:textId="77777777" w:rsidR="005132A1" w:rsidRPr="00062F93" w:rsidRDefault="005132A1" w:rsidP="00455FDC">
      <w:pPr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14:paraId="420DC9D5" w14:textId="7A1D3566" w:rsidR="00702F68" w:rsidRPr="00702F68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If you would like to know more about what it means to be a Christian, or if you would like to talk with someone or have someone pray for you, please contact the church office and the pastor will contact you. </w:t>
      </w:r>
    </w:p>
    <w:p w14:paraId="2676DE63" w14:textId="6F6EC5D3" w:rsidR="00702F68" w:rsidRPr="00702F68" w:rsidRDefault="00702F68" w:rsidP="00702F6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Hlk47344365"/>
      <w:bookmarkStart w:id="5" w:name="_Hlk48213700"/>
      <w:bookmarkStart w:id="6" w:name="_Hlk53563528"/>
      <w:bookmarkStart w:id="7" w:name="_Hlk52876381"/>
      <w:bookmarkStart w:id="8" w:name="_Hlk55813864"/>
      <w:bookmarkStart w:id="9" w:name="_Hlk60314888"/>
      <w:bookmarkStart w:id="10" w:name="_Hlk62733713"/>
      <w:bookmarkStart w:id="11" w:name="_Hlk63163955"/>
      <w:bookmarkStart w:id="12" w:name="_Hlk62027830"/>
      <w:r w:rsidRPr="00702F68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40594A7A" w14:textId="2EA5BBC6" w:rsidR="00C95FEA" w:rsidRDefault="001D75DF" w:rsidP="00921DF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981048">
        <w:rPr>
          <w:rFonts w:ascii="Times New Roman" w:hAnsi="Times New Roman" w:cs="Times New Roman"/>
          <w:sz w:val="24"/>
          <w:szCs w:val="24"/>
        </w:rPr>
        <w:t xml:space="preserve"> </w:t>
      </w:r>
      <w:r w:rsidR="00C9000D">
        <w:rPr>
          <w:rFonts w:ascii="Times New Roman" w:hAnsi="Times New Roman" w:cs="Times New Roman"/>
          <w:sz w:val="24"/>
          <w:szCs w:val="24"/>
        </w:rPr>
        <w:t>11</w:t>
      </w:r>
      <w:r w:rsidR="003D64FA">
        <w:rPr>
          <w:rFonts w:ascii="Times New Roman" w:hAnsi="Times New Roman" w:cs="Times New Roman"/>
          <w:sz w:val="24"/>
          <w:szCs w:val="24"/>
        </w:rPr>
        <w:t>:</w:t>
      </w:r>
      <w:bookmarkEnd w:id="4"/>
      <w:bookmarkEnd w:id="5"/>
      <w:bookmarkEnd w:id="6"/>
      <w:bookmarkEnd w:id="7"/>
      <w:bookmarkEnd w:id="8"/>
      <w:r w:rsidR="000F61AA">
        <w:rPr>
          <w:rFonts w:ascii="Times New Roman" w:hAnsi="Times New Roman" w:cs="Times New Roman"/>
          <w:sz w:val="24"/>
          <w:szCs w:val="24"/>
        </w:rPr>
        <w:t>1</w:t>
      </w:r>
      <w:r w:rsidR="00E32C5C">
        <w:rPr>
          <w:rFonts w:ascii="Times New Roman" w:hAnsi="Times New Roman" w:cs="Times New Roman"/>
          <w:sz w:val="24"/>
          <w:szCs w:val="24"/>
        </w:rPr>
        <w:t>5</w:t>
      </w:r>
      <w:r w:rsidR="00FC7039">
        <w:rPr>
          <w:rFonts w:ascii="Times New Roman" w:hAnsi="Times New Roman" w:cs="Times New Roman"/>
          <w:sz w:val="24"/>
          <w:szCs w:val="24"/>
        </w:rPr>
        <w:t>-</w:t>
      </w:r>
      <w:r w:rsidR="00C95FEA">
        <w:rPr>
          <w:rFonts w:ascii="Times New Roman" w:hAnsi="Times New Roman" w:cs="Times New Roman"/>
          <w:sz w:val="24"/>
          <w:szCs w:val="24"/>
        </w:rPr>
        <w:t>1</w:t>
      </w:r>
      <w:r w:rsidR="00E32C5C">
        <w:rPr>
          <w:rFonts w:ascii="Times New Roman" w:hAnsi="Times New Roman" w:cs="Times New Roman"/>
          <w:sz w:val="24"/>
          <w:szCs w:val="24"/>
        </w:rPr>
        <w:t>9</w:t>
      </w:r>
    </w:p>
    <w:p w14:paraId="27215CB8" w14:textId="77777777" w:rsidR="00E32C5C" w:rsidRDefault="00E32C5C" w:rsidP="00E471C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bookmarkEnd w:id="9"/>
    <w:bookmarkEnd w:id="10"/>
    <w:bookmarkEnd w:id="11"/>
    <w:bookmarkEnd w:id="12"/>
    <w:p w14:paraId="2B35421E" w14:textId="77777777" w:rsidR="00E471C5" w:rsidRDefault="00E32C5C" w:rsidP="00E471C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2C5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5 </w:t>
      </w:r>
      <w:r w:rsidRPr="00E32C5C">
        <w:rPr>
          <w:rFonts w:ascii="Times New Roman" w:hAnsi="Times New Roman" w:cs="Times New Roman"/>
          <w:sz w:val="24"/>
          <w:szCs w:val="24"/>
        </w:rPr>
        <w:t>Then the seventh angel sounded; and there were loud voices in heaven, saying,</w:t>
      </w:r>
      <w:r w:rsidR="00E471C5">
        <w:rPr>
          <w:rFonts w:ascii="Times New Roman" w:hAnsi="Times New Roman" w:cs="Times New Roman"/>
          <w:sz w:val="24"/>
          <w:szCs w:val="24"/>
        </w:rPr>
        <w:t xml:space="preserve"> </w:t>
      </w:r>
      <w:r w:rsidRPr="00E32C5C">
        <w:rPr>
          <w:rFonts w:ascii="Times New Roman" w:hAnsi="Times New Roman" w:cs="Times New Roman"/>
          <w:sz w:val="24"/>
          <w:szCs w:val="24"/>
        </w:rPr>
        <w:t>“The kingdom of the world has become </w:t>
      </w:r>
      <w:r w:rsidRPr="00E32C5C"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r w:rsidR="00E471C5">
        <w:rPr>
          <w:rFonts w:ascii="Times New Roman" w:hAnsi="Times New Roman" w:cs="Times New Roman"/>
          <w:i/>
          <w:iCs/>
          <w:sz w:val="24"/>
          <w:szCs w:val="24"/>
        </w:rPr>
        <w:t xml:space="preserve">kingdom </w:t>
      </w:r>
      <w:r w:rsidRPr="00E32C5C">
        <w:rPr>
          <w:rFonts w:ascii="Times New Roman" w:hAnsi="Times New Roman" w:cs="Times New Roman"/>
          <w:sz w:val="24"/>
          <w:szCs w:val="24"/>
        </w:rPr>
        <w:t xml:space="preserve">of our Lord and of His Christ; and He will reign forever and </w:t>
      </w:r>
      <w:r w:rsidR="00E471C5">
        <w:rPr>
          <w:rFonts w:ascii="Times New Roman" w:hAnsi="Times New Roman" w:cs="Times New Roman"/>
          <w:sz w:val="24"/>
          <w:szCs w:val="24"/>
        </w:rPr>
        <w:t xml:space="preserve">ever.” </w:t>
      </w:r>
      <w:r w:rsidRPr="00E32C5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6 </w:t>
      </w:r>
      <w:r w:rsidRPr="00E32C5C">
        <w:rPr>
          <w:rFonts w:ascii="Times New Roman" w:hAnsi="Times New Roman" w:cs="Times New Roman"/>
          <w:sz w:val="24"/>
          <w:szCs w:val="24"/>
        </w:rPr>
        <w:t>And the twenty-four elders, who sit on their thrones before God, fell on their faces and worshiped God, </w:t>
      </w:r>
      <w:r w:rsidRPr="00E32C5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7 </w:t>
      </w:r>
      <w:r w:rsidRPr="00E32C5C">
        <w:rPr>
          <w:rFonts w:ascii="Times New Roman" w:hAnsi="Times New Roman" w:cs="Times New Roman"/>
          <w:sz w:val="24"/>
          <w:szCs w:val="24"/>
        </w:rPr>
        <w:t>saying,</w:t>
      </w:r>
      <w:r w:rsidR="00E471C5">
        <w:rPr>
          <w:rFonts w:ascii="Times New Roman" w:hAnsi="Times New Roman" w:cs="Times New Roman"/>
          <w:sz w:val="24"/>
          <w:szCs w:val="24"/>
        </w:rPr>
        <w:t xml:space="preserve"> </w:t>
      </w:r>
      <w:r w:rsidRPr="00E32C5C">
        <w:rPr>
          <w:rFonts w:ascii="Times New Roman" w:hAnsi="Times New Roman" w:cs="Times New Roman"/>
          <w:sz w:val="24"/>
          <w:szCs w:val="24"/>
        </w:rPr>
        <w:t xml:space="preserve">“We give You </w:t>
      </w:r>
      <w:r w:rsidR="00E471C5">
        <w:rPr>
          <w:rFonts w:ascii="Times New Roman" w:hAnsi="Times New Roman" w:cs="Times New Roman"/>
          <w:sz w:val="24"/>
          <w:szCs w:val="24"/>
        </w:rPr>
        <w:t xml:space="preserve">thanks, </w:t>
      </w:r>
      <w:r w:rsidRPr="00E32C5C">
        <w:rPr>
          <w:rFonts w:ascii="Times New Roman" w:hAnsi="Times New Roman" w:cs="Times New Roman"/>
          <w:sz w:val="24"/>
          <w:szCs w:val="24"/>
        </w:rPr>
        <w:t>Lord God, the Almighty, the One who is and who was, because You have taken Your great power and have begun to reign. </w:t>
      </w:r>
    </w:p>
    <w:p w14:paraId="54C6CA2A" w14:textId="44D14447" w:rsidR="00E32C5C" w:rsidRPr="00E32C5C" w:rsidRDefault="00E32C5C" w:rsidP="00E471C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2C5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8 </w:t>
      </w:r>
      <w:r w:rsidRPr="00E32C5C">
        <w:rPr>
          <w:rFonts w:ascii="Times New Roman" w:hAnsi="Times New Roman" w:cs="Times New Roman"/>
          <w:sz w:val="24"/>
          <w:szCs w:val="24"/>
        </w:rPr>
        <w:t>And the nations were enraged, and Your wrath came, and the time </w:t>
      </w:r>
      <w:r w:rsidRPr="00E32C5C">
        <w:rPr>
          <w:rFonts w:ascii="Times New Roman" w:hAnsi="Times New Roman" w:cs="Times New Roman"/>
          <w:i/>
          <w:iCs/>
          <w:sz w:val="24"/>
          <w:szCs w:val="24"/>
        </w:rPr>
        <w:t>came</w:t>
      </w:r>
      <w:r w:rsidRPr="00E32C5C">
        <w:rPr>
          <w:rFonts w:ascii="Times New Roman" w:hAnsi="Times New Roman" w:cs="Times New Roman"/>
          <w:sz w:val="24"/>
          <w:szCs w:val="24"/>
        </w:rPr>
        <w:t> for the dead to be judged, and </w:t>
      </w:r>
      <w:r w:rsidRPr="00E32C5C">
        <w:rPr>
          <w:rFonts w:ascii="Times New Roman" w:hAnsi="Times New Roman" w:cs="Times New Roman"/>
          <w:i/>
          <w:iCs/>
          <w:sz w:val="24"/>
          <w:szCs w:val="24"/>
        </w:rPr>
        <w:t>the time</w:t>
      </w:r>
      <w:r w:rsidRPr="00E32C5C">
        <w:rPr>
          <w:rFonts w:ascii="Times New Roman" w:hAnsi="Times New Roman" w:cs="Times New Roman"/>
          <w:sz w:val="24"/>
          <w:szCs w:val="24"/>
        </w:rPr>
        <w:t> to reward Your bond-servants the prophets and the saints and those who fear Your name, the small and the great, and to destroy those who destroy the earth.”</w:t>
      </w:r>
    </w:p>
    <w:p w14:paraId="7E9E1F03" w14:textId="12C927E6" w:rsidR="00E471C5" w:rsidRDefault="00E32C5C" w:rsidP="00E471C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2C5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9 </w:t>
      </w:r>
      <w:r w:rsidRPr="00E32C5C">
        <w:rPr>
          <w:rFonts w:ascii="Times New Roman" w:hAnsi="Times New Roman" w:cs="Times New Roman"/>
          <w:sz w:val="24"/>
          <w:szCs w:val="24"/>
        </w:rPr>
        <w:t>And the temple of God which is in heaven was opened; and the ark of His covenant appeared in His temple, and there were flashes of lightning and sounds and peals of thunder, and an earthquake, and a great hailstorm.</w:t>
      </w:r>
    </w:p>
    <w:p w14:paraId="4A0C4D7D" w14:textId="3C3D72A4" w:rsidR="00062F93" w:rsidRDefault="00062F93" w:rsidP="00E471C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63DB2B" w14:textId="3496932B" w:rsidR="00062F93" w:rsidRDefault="00062F93" w:rsidP="00E471C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662922" wp14:editId="4CF70C66">
            <wp:extent cx="4709174" cy="2457439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95" cy="2457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331723" w14:textId="3CA37933" w:rsidR="00E471C5" w:rsidRDefault="00E471C5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6D72B1" w14:textId="0FD5CFFD" w:rsidR="00062F93" w:rsidRDefault="00062F93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832BE1E" w14:textId="77777777" w:rsidR="00062F93" w:rsidRDefault="00062F93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72F3DB" w14:textId="6F410BC8" w:rsidR="00062F93" w:rsidRPr="00D76C22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9" w:history="1">
        <w:r w:rsidRPr="00702F68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702F68">
        <w:rPr>
          <w:rFonts w:ascii="Times New Roman" w:hAnsi="Times New Roman" w:cs="Times New Roman"/>
          <w:sz w:val="20"/>
          <w:szCs w:val="20"/>
        </w:rPr>
        <w:t>. © 202</w:t>
      </w:r>
      <w:r w:rsidR="00921DF1">
        <w:rPr>
          <w:rFonts w:ascii="Times New Roman" w:hAnsi="Times New Roman" w:cs="Times New Roman"/>
          <w:sz w:val="20"/>
          <w:szCs w:val="20"/>
        </w:rPr>
        <w:t>1</w:t>
      </w:r>
      <w:r>
        <w:rPr>
          <w:rFonts w:ascii="Times New Roman" w:hAnsi="Times New Roman" w:cs="Times New Roman"/>
          <w:sz w:val="20"/>
          <w:szCs w:val="20"/>
        </w:rPr>
        <w:t>.</w:t>
      </w:r>
    </w:p>
    <w:sectPr w:rsidR="00062F93" w:rsidRPr="00D76C22" w:rsidSect="00455FD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C6E292" w14:textId="77777777" w:rsidR="00BD2916" w:rsidRDefault="00BD2916" w:rsidP="001531D1">
      <w:pPr>
        <w:spacing w:after="0" w:line="240" w:lineRule="auto"/>
      </w:pPr>
      <w:r>
        <w:separator/>
      </w:r>
    </w:p>
  </w:endnote>
  <w:endnote w:type="continuationSeparator" w:id="0">
    <w:p w14:paraId="04DFEAA4" w14:textId="77777777" w:rsidR="00BD2916" w:rsidRDefault="00BD2916" w:rsidP="001531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C018AE" w14:textId="77777777" w:rsidR="00BD2916" w:rsidRDefault="00BD2916" w:rsidP="001531D1">
      <w:pPr>
        <w:spacing w:after="0" w:line="240" w:lineRule="auto"/>
      </w:pPr>
      <w:r>
        <w:separator/>
      </w:r>
    </w:p>
  </w:footnote>
  <w:footnote w:type="continuationSeparator" w:id="0">
    <w:p w14:paraId="3C025D57" w14:textId="77777777" w:rsidR="00BD2916" w:rsidRDefault="00BD2916" w:rsidP="001531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B6E17"/>
    <w:multiLevelType w:val="hybridMultilevel"/>
    <w:tmpl w:val="7362E9D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3D4735"/>
    <w:multiLevelType w:val="hybridMultilevel"/>
    <w:tmpl w:val="E0AE1F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B0202A"/>
    <w:multiLevelType w:val="hybridMultilevel"/>
    <w:tmpl w:val="41AA82C8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D1E96"/>
    <w:multiLevelType w:val="hybridMultilevel"/>
    <w:tmpl w:val="46A464C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0ED0987"/>
    <w:multiLevelType w:val="hybridMultilevel"/>
    <w:tmpl w:val="49DA8C8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321018F"/>
    <w:multiLevelType w:val="hybridMultilevel"/>
    <w:tmpl w:val="09FAFB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3C70DD"/>
    <w:multiLevelType w:val="hybridMultilevel"/>
    <w:tmpl w:val="5BECD92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4AC690B"/>
    <w:multiLevelType w:val="hybridMultilevel"/>
    <w:tmpl w:val="425641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25658"/>
    <w:multiLevelType w:val="hybridMultilevel"/>
    <w:tmpl w:val="474A75A4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6"/>
  </w:num>
  <w:num w:numId="5">
    <w:abstractNumId w:val="0"/>
  </w:num>
  <w:num w:numId="6">
    <w:abstractNumId w:val="5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DA3MDM2NTcyMjZV0lEKTi0uzszPAykwrAUAXnfvvCwAAAA="/>
  </w:docVars>
  <w:rsids>
    <w:rsidRoot w:val="00455FDC"/>
    <w:rsid w:val="00003E08"/>
    <w:rsid w:val="00007C36"/>
    <w:rsid w:val="0001045C"/>
    <w:rsid w:val="00017C5A"/>
    <w:rsid w:val="00024C20"/>
    <w:rsid w:val="00024E4D"/>
    <w:rsid w:val="0003078E"/>
    <w:rsid w:val="00030CCA"/>
    <w:rsid w:val="00031C08"/>
    <w:rsid w:val="0004382C"/>
    <w:rsid w:val="000447D8"/>
    <w:rsid w:val="00053BD4"/>
    <w:rsid w:val="00060DCD"/>
    <w:rsid w:val="0006179A"/>
    <w:rsid w:val="0006268C"/>
    <w:rsid w:val="00062F93"/>
    <w:rsid w:val="000749FE"/>
    <w:rsid w:val="000756FE"/>
    <w:rsid w:val="00081F0D"/>
    <w:rsid w:val="00090854"/>
    <w:rsid w:val="000916BA"/>
    <w:rsid w:val="0009262E"/>
    <w:rsid w:val="000A0657"/>
    <w:rsid w:val="000A1C22"/>
    <w:rsid w:val="000A63BC"/>
    <w:rsid w:val="000A6882"/>
    <w:rsid w:val="000B018D"/>
    <w:rsid w:val="000B2674"/>
    <w:rsid w:val="000B304E"/>
    <w:rsid w:val="000B57DD"/>
    <w:rsid w:val="000C548E"/>
    <w:rsid w:val="000D08F8"/>
    <w:rsid w:val="000D4179"/>
    <w:rsid w:val="000D5048"/>
    <w:rsid w:val="000D5A32"/>
    <w:rsid w:val="000E08A1"/>
    <w:rsid w:val="000E1D17"/>
    <w:rsid w:val="000E67C2"/>
    <w:rsid w:val="000E6D96"/>
    <w:rsid w:val="000E7B96"/>
    <w:rsid w:val="000F18CF"/>
    <w:rsid w:val="000F24AA"/>
    <w:rsid w:val="000F28CF"/>
    <w:rsid w:val="000F468E"/>
    <w:rsid w:val="000F61AA"/>
    <w:rsid w:val="00100C51"/>
    <w:rsid w:val="00104426"/>
    <w:rsid w:val="00105168"/>
    <w:rsid w:val="001064AB"/>
    <w:rsid w:val="00107C7D"/>
    <w:rsid w:val="00107E4B"/>
    <w:rsid w:val="00113508"/>
    <w:rsid w:val="00124C46"/>
    <w:rsid w:val="00126068"/>
    <w:rsid w:val="00130A5D"/>
    <w:rsid w:val="00132A3F"/>
    <w:rsid w:val="0013527F"/>
    <w:rsid w:val="00146A90"/>
    <w:rsid w:val="00147D68"/>
    <w:rsid w:val="0015307D"/>
    <w:rsid w:val="0015312F"/>
    <w:rsid w:val="001531D1"/>
    <w:rsid w:val="00154552"/>
    <w:rsid w:val="00155719"/>
    <w:rsid w:val="00156E5F"/>
    <w:rsid w:val="001570BB"/>
    <w:rsid w:val="00157AF0"/>
    <w:rsid w:val="00161715"/>
    <w:rsid w:val="00163031"/>
    <w:rsid w:val="00164F33"/>
    <w:rsid w:val="001706F1"/>
    <w:rsid w:val="00175911"/>
    <w:rsid w:val="00176209"/>
    <w:rsid w:val="00177888"/>
    <w:rsid w:val="001804C3"/>
    <w:rsid w:val="00182A26"/>
    <w:rsid w:val="001843F8"/>
    <w:rsid w:val="00191C26"/>
    <w:rsid w:val="001A784B"/>
    <w:rsid w:val="001B1EC3"/>
    <w:rsid w:val="001B5C02"/>
    <w:rsid w:val="001C49B3"/>
    <w:rsid w:val="001C59D2"/>
    <w:rsid w:val="001C7594"/>
    <w:rsid w:val="001D1211"/>
    <w:rsid w:val="001D2E7A"/>
    <w:rsid w:val="001D75DF"/>
    <w:rsid w:val="001E155A"/>
    <w:rsid w:val="001E388B"/>
    <w:rsid w:val="001E3E8A"/>
    <w:rsid w:val="001F11C8"/>
    <w:rsid w:val="001F4535"/>
    <w:rsid w:val="002053DD"/>
    <w:rsid w:val="0021179B"/>
    <w:rsid w:val="00211FAF"/>
    <w:rsid w:val="002203C7"/>
    <w:rsid w:val="00220D8C"/>
    <w:rsid w:val="002353C9"/>
    <w:rsid w:val="00241B90"/>
    <w:rsid w:val="002437A9"/>
    <w:rsid w:val="00246170"/>
    <w:rsid w:val="00247BA1"/>
    <w:rsid w:val="00250276"/>
    <w:rsid w:val="0025419F"/>
    <w:rsid w:val="00254CA4"/>
    <w:rsid w:val="00255475"/>
    <w:rsid w:val="002610BC"/>
    <w:rsid w:val="00263C4C"/>
    <w:rsid w:val="00270354"/>
    <w:rsid w:val="00271B27"/>
    <w:rsid w:val="00274798"/>
    <w:rsid w:val="002766BC"/>
    <w:rsid w:val="0028170F"/>
    <w:rsid w:val="00282A61"/>
    <w:rsid w:val="00285AB3"/>
    <w:rsid w:val="0029159C"/>
    <w:rsid w:val="00292C92"/>
    <w:rsid w:val="002942A4"/>
    <w:rsid w:val="00295275"/>
    <w:rsid w:val="002A3D08"/>
    <w:rsid w:val="002A4A67"/>
    <w:rsid w:val="002A66A5"/>
    <w:rsid w:val="002A7092"/>
    <w:rsid w:val="002A7DD1"/>
    <w:rsid w:val="002B11C0"/>
    <w:rsid w:val="002B2655"/>
    <w:rsid w:val="002B34E1"/>
    <w:rsid w:val="002C2311"/>
    <w:rsid w:val="002C4AB3"/>
    <w:rsid w:val="002C5828"/>
    <w:rsid w:val="002D2EA0"/>
    <w:rsid w:val="002D39CF"/>
    <w:rsid w:val="002D65AF"/>
    <w:rsid w:val="002D76B5"/>
    <w:rsid w:val="002E0964"/>
    <w:rsid w:val="002E3B75"/>
    <w:rsid w:val="002E514A"/>
    <w:rsid w:val="002E586B"/>
    <w:rsid w:val="002E5A16"/>
    <w:rsid w:val="002F1DAF"/>
    <w:rsid w:val="002F3284"/>
    <w:rsid w:val="002F3BA0"/>
    <w:rsid w:val="002F6CA9"/>
    <w:rsid w:val="002F6EF6"/>
    <w:rsid w:val="002F7567"/>
    <w:rsid w:val="003078BE"/>
    <w:rsid w:val="00307D49"/>
    <w:rsid w:val="00310AC9"/>
    <w:rsid w:val="003119AB"/>
    <w:rsid w:val="00316840"/>
    <w:rsid w:val="00325C5A"/>
    <w:rsid w:val="00327EDC"/>
    <w:rsid w:val="003305EA"/>
    <w:rsid w:val="00330F80"/>
    <w:rsid w:val="0035316C"/>
    <w:rsid w:val="00353516"/>
    <w:rsid w:val="00353D3A"/>
    <w:rsid w:val="00353FEC"/>
    <w:rsid w:val="00366519"/>
    <w:rsid w:val="00381A2C"/>
    <w:rsid w:val="0038214B"/>
    <w:rsid w:val="00382CD8"/>
    <w:rsid w:val="00385478"/>
    <w:rsid w:val="0038596A"/>
    <w:rsid w:val="00385C60"/>
    <w:rsid w:val="00386627"/>
    <w:rsid w:val="00386C60"/>
    <w:rsid w:val="003A0AC3"/>
    <w:rsid w:val="003A3DC6"/>
    <w:rsid w:val="003B7DD7"/>
    <w:rsid w:val="003C1474"/>
    <w:rsid w:val="003C44B2"/>
    <w:rsid w:val="003D140E"/>
    <w:rsid w:val="003D64FA"/>
    <w:rsid w:val="003D7A4D"/>
    <w:rsid w:val="003E0C25"/>
    <w:rsid w:val="003E2157"/>
    <w:rsid w:val="003E5E51"/>
    <w:rsid w:val="003E7BF4"/>
    <w:rsid w:val="003F0002"/>
    <w:rsid w:val="0040013D"/>
    <w:rsid w:val="00401097"/>
    <w:rsid w:val="00407122"/>
    <w:rsid w:val="004132C6"/>
    <w:rsid w:val="00415C71"/>
    <w:rsid w:val="00421D59"/>
    <w:rsid w:val="00424C12"/>
    <w:rsid w:val="00426137"/>
    <w:rsid w:val="0042660E"/>
    <w:rsid w:val="00427F89"/>
    <w:rsid w:val="00431A1D"/>
    <w:rsid w:val="00434E09"/>
    <w:rsid w:val="00435C51"/>
    <w:rsid w:val="004368D1"/>
    <w:rsid w:val="00450AC6"/>
    <w:rsid w:val="004547FD"/>
    <w:rsid w:val="00455FDC"/>
    <w:rsid w:val="00457161"/>
    <w:rsid w:val="00463075"/>
    <w:rsid w:val="004640CF"/>
    <w:rsid w:val="00470810"/>
    <w:rsid w:val="00473F0F"/>
    <w:rsid w:val="00475E6E"/>
    <w:rsid w:val="00482D45"/>
    <w:rsid w:val="00486812"/>
    <w:rsid w:val="00486C97"/>
    <w:rsid w:val="00492607"/>
    <w:rsid w:val="00494548"/>
    <w:rsid w:val="0049629F"/>
    <w:rsid w:val="004A0BD9"/>
    <w:rsid w:val="004A208E"/>
    <w:rsid w:val="004A274A"/>
    <w:rsid w:val="004A44B3"/>
    <w:rsid w:val="004A51B8"/>
    <w:rsid w:val="004A69C2"/>
    <w:rsid w:val="004B064C"/>
    <w:rsid w:val="004B1076"/>
    <w:rsid w:val="004B2C97"/>
    <w:rsid w:val="004B4AE0"/>
    <w:rsid w:val="004B7039"/>
    <w:rsid w:val="004C1D87"/>
    <w:rsid w:val="004C3358"/>
    <w:rsid w:val="004D1D5F"/>
    <w:rsid w:val="004D6AFB"/>
    <w:rsid w:val="004E0A6B"/>
    <w:rsid w:val="004E0BF9"/>
    <w:rsid w:val="004E2D78"/>
    <w:rsid w:val="004E4433"/>
    <w:rsid w:val="004E53F3"/>
    <w:rsid w:val="004F0ABE"/>
    <w:rsid w:val="004F1546"/>
    <w:rsid w:val="004F2281"/>
    <w:rsid w:val="004F23F1"/>
    <w:rsid w:val="004F4960"/>
    <w:rsid w:val="004F4A57"/>
    <w:rsid w:val="004F661F"/>
    <w:rsid w:val="004F6FA3"/>
    <w:rsid w:val="005003B5"/>
    <w:rsid w:val="00501D0A"/>
    <w:rsid w:val="00506A9E"/>
    <w:rsid w:val="00512904"/>
    <w:rsid w:val="0051310D"/>
    <w:rsid w:val="005132A1"/>
    <w:rsid w:val="00513E36"/>
    <w:rsid w:val="0052351A"/>
    <w:rsid w:val="0052446F"/>
    <w:rsid w:val="005245B4"/>
    <w:rsid w:val="005355A6"/>
    <w:rsid w:val="00537288"/>
    <w:rsid w:val="0054068B"/>
    <w:rsid w:val="0054151D"/>
    <w:rsid w:val="0054264D"/>
    <w:rsid w:val="00545B6A"/>
    <w:rsid w:val="00546708"/>
    <w:rsid w:val="00546F60"/>
    <w:rsid w:val="0055094F"/>
    <w:rsid w:val="00554FED"/>
    <w:rsid w:val="0055589E"/>
    <w:rsid w:val="00560454"/>
    <w:rsid w:val="00567DF5"/>
    <w:rsid w:val="00570D24"/>
    <w:rsid w:val="00571E71"/>
    <w:rsid w:val="00575EF8"/>
    <w:rsid w:val="0057767F"/>
    <w:rsid w:val="005827F0"/>
    <w:rsid w:val="00583826"/>
    <w:rsid w:val="005841ED"/>
    <w:rsid w:val="00584F2B"/>
    <w:rsid w:val="00586606"/>
    <w:rsid w:val="00586A65"/>
    <w:rsid w:val="00593B23"/>
    <w:rsid w:val="005A0A3D"/>
    <w:rsid w:val="005A1565"/>
    <w:rsid w:val="005B215D"/>
    <w:rsid w:val="005B7707"/>
    <w:rsid w:val="005C0808"/>
    <w:rsid w:val="005C2061"/>
    <w:rsid w:val="005C33A7"/>
    <w:rsid w:val="005D3A7B"/>
    <w:rsid w:val="005D6202"/>
    <w:rsid w:val="005E73C8"/>
    <w:rsid w:val="005F14A7"/>
    <w:rsid w:val="005F6333"/>
    <w:rsid w:val="00600543"/>
    <w:rsid w:val="00605B66"/>
    <w:rsid w:val="00610228"/>
    <w:rsid w:val="0061524C"/>
    <w:rsid w:val="00621678"/>
    <w:rsid w:val="00621ED2"/>
    <w:rsid w:val="00622076"/>
    <w:rsid w:val="00622446"/>
    <w:rsid w:val="00622862"/>
    <w:rsid w:val="00623D4C"/>
    <w:rsid w:val="0063071F"/>
    <w:rsid w:val="00630E9A"/>
    <w:rsid w:val="0063532D"/>
    <w:rsid w:val="00641E48"/>
    <w:rsid w:val="00642F05"/>
    <w:rsid w:val="006430B2"/>
    <w:rsid w:val="00643964"/>
    <w:rsid w:val="00645DB7"/>
    <w:rsid w:val="006479A5"/>
    <w:rsid w:val="00650E9D"/>
    <w:rsid w:val="0065575B"/>
    <w:rsid w:val="00656506"/>
    <w:rsid w:val="00656F17"/>
    <w:rsid w:val="00660E64"/>
    <w:rsid w:val="00666A37"/>
    <w:rsid w:val="00675C4F"/>
    <w:rsid w:val="006765DD"/>
    <w:rsid w:val="00676DCB"/>
    <w:rsid w:val="0067729E"/>
    <w:rsid w:val="00686045"/>
    <w:rsid w:val="00695810"/>
    <w:rsid w:val="006A10BA"/>
    <w:rsid w:val="006A1434"/>
    <w:rsid w:val="006A25D0"/>
    <w:rsid w:val="006A28FE"/>
    <w:rsid w:val="006A2C39"/>
    <w:rsid w:val="006A4B1E"/>
    <w:rsid w:val="006B74EB"/>
    <w:rsid w:val="006C3A79"/>
    <w:rsid w:val="006D120A"/>
    <w:rsid w:val="006D3557"/>
    <w:rsid w:val="006D4441"/>
    <w:rsid w:val="006D63A0"/>
    <w:rsid w:val="006E6F34"/>
    <w:rsid w:val="006F028D"/>
    <w:rsid w:val="006F230B"/>
    <w:rsid w:val="006F6BF8"/>
    <w:rsid w:val="006F6FC5"/>
    <w:rsid w:val="00701291"/>
    <w:rsid w:val="00702F68"/>
    <w:rsid w:val="00705C07"/>
    <w:rsid w:val="00710B27"/>
    <w:rsid w:val="0071260E"/>
    <w:rsid w:val="00713BDA"/>
    <w:rsid w:val="007164BE"/>
    <w:rsid w:val="007208AF"/>
    <w:rsid w:val="00730A18"/>
    <w:rsid w:val="007332F8"/>
    <w:rsid w:val="00734DF8"/>
    <w:rsid w:val="00741696"/>
    <w:rsid w:val="00745757"/>
    <w:rsid w:val="00753675"/>
    <w:rsid w:val="00753F80"/>
    <w:rsid w:val="00757FE2"/>
    <w:rsid w:val="00761574"/>
    <w:rsid w:val="00762478"/>
    <w:rsid w:val="0076556C"/>
    <w:rsid w:val="00770121"/>
    <w:rsid w:val="007763DF"/>
    <w:rsid w:val="00777414"/>
    <w:rsid w:val="007801C8"/>
    <w:rsid w:val="00782AAD"/>
    <w:rsid w:val="00785484"/>
    <w:rsid w:val="00785C55"/>
    <w:rsid w:val="00786AA4"/>
    <w:rsid w:val="007873C5"/>
    <w:rsid w:val="00794712"/>
    <w:rsid w:val="007A18F6"/>
    <w:rsid w:val="007A1DA8"/>
    <w:rsid w:val="007A2F1E"/>
    <w:rsid w:val="007A474C"/>
    <w:rsid w:val="007A57A7"/>
    <w:rsid w:val="007A642B"/>
    <w:rsid w:val="007A66F7"/>
    <w:rsid w:val="007A7AB2"/>
    <w:rsid w:val="007B40ED"/>
    <w:rsid w:val="007B7E99"/>
    <w:rsid w:val="007C06C7"/>
    <w:rsid w:val="007C6280"/>
    <w:rsid w:val="007C6CBC"/>
    <w:rsid w:val="007C7C12"/>
    <w:rsid w:val="007D07AE"/>
    <w:rsid w:val="007D0D8A"/>
    <w:rsid w:val="007D2B20"/>
    <w:rsid w:val="007D2C31"/>
    <w:rsid w:val="007D345F"/>
    <w:rsid w:val="007D3D3D"/>
    <w:rsid w:val="007D50B9"/>
    <w:rsid w:val="007D61CA"/>
    <w:rsid w:val="007E2645"/>
    <w:rsid w:val="007E31B4"/>
    <w:rsid w:val="007E68D0"/>
    <w:rsid w:val="008021B2"/>
    <w:rsid w:val="00803050"/>
    <w:rsid w:val="0080546B"/>
    <w:rsid w:val="00807292"/>
    <w:rsid w:val="00813AF4"/>
    <w:rsid w:val="00814531"/>
    <w:rsid w:val="00824BB3"/>
    <w:rsid w:val="008412F0"/>
    <w:rsid w:val="008426EE"/>
    <w:rsid w:val="00856926"/>
    <w:rsid w:val="008637F0"/>
    <w:rsid w:val="00872327"/>
    <w:rsid w:val="00872BE7"/>
    <w:rsid w:val="008751F4"/>
    <w:rsid w:val="00876FA9"/>
    <w:rsid w:val="00882FD2"/>
    <w:rsid w:val="00882FF6"/>
    <w:rsid w:val="00883E19"/>
    <w:rsid w:val="00884342"/>
    <w:rsid w:val="0089221D"/>
    <w:rsid w:val="008A5E3C"/>
    <w:rsid w:val="008B3D0B"/>
    <w:rsid w:val="008B4C03"/>
    <w:rsid w:val="008C41C5"/>
    <w:rsid w:val="008C6ED2"/>
    <w:rsid w:val="008D21DF"/>
    <w:rsid w:val="008D2436"/>
    <w:rsid w:val="008D2523"/>
    <w:rsid w:val="008D596D"/>
    <w:rsid w:val="008D63E5"/>
    <w:rsid w:val="008E759B"/>
    <w:rsid w:val="008F03E6"/>
    <w:rsid w:val="009002DF"/>
    <w:rsid w:val="00904286"/>
    <w:rsid w:val="0091058B"/>
    <w:rsid w:val="00912F13"/>
    <w:rsid w:val="00913F13"/>
    <w:rsid w:val="00916E27"/>
    <w:rsid w:val="00917930"/>
    <w:rsid w:val="00920C30"/>
    <w:rsid w:val="00921DF1"/>
    <w:rsid w:val="00925EC7"/>
    <w:rsid w:val="009271B0"/>
    <w:rsid w:val="009311E1"/>
    <w:rsid w:val="00942E3C"/>
    <w:rsid w:val="009464B6"/>
    <w:rsid w:val="0094704F"/>
    <w:rsid w:val="0095086A"/>
    <w:rsid w:val="00953045"/>
    <w:rsid w:val="00954FB2"/>
    <w:rsid w:val="00961FB1"/>
    <w:rsid w:val="00962A4E"/>
    <w:rsid w:val="00962D90"/>
    <w:rsid w:val="009674CA"/>
    <w:rsid w:val="00974042"/>
    <w:rsid w:val="00981048"/>
    <w:rsid w:val="00984F89"/>
    <w:rsid w:val="00990FE7"/>
    <w:rsid w:val="0099761B"/>
    <w:rsid w:val="009A4E66"/>
    <w:rsid w:val="009A73D4"/>
    <w:rsid w:val="009B1F0C"/>
    <w:rsid w:val="009B43F5"/>
    <w:rsid w:val="009C1B49"/>
    <w:rsid w:val="009C500B"/>
    <w:rsid w:val="009D059F"/>
    <w:rsid w:val="009D2F3E"/>
    <w:rsid w:val="009D38F4"/>
    <w:rsid w:val="009D3DE9"/>
    <w:rsid w:val="009D4AD9"/>
    <w:rsid w:val="009E136E"/>
    <w:rsid w:val="009E678F"/>
    <w:rsid w:val="009F0124"/>
    <w:rsid w:val="009F6DE4"/>
    <w:rsid w:val="00A00B33"/>
    <w:rsid w:val="00A00D17"/>
    <w:rsid w:val="00A02520"/>
    <w:rsid w:val="00A028AA"/>
    <w:rsid w:val="00A0337F"/>
    <w:rsid w:val="00A04B0B"/>
    <w:rsid w:val="00A1252F"/>
    <w:rsid w:val="00A13397"/>
    <w:rsid w:val="00A13CAD"/>
    <w:rsid w:val="00A13F6D"/>
    <w:rsid w:val="00A162DD"/>
    <w:rsid w:val="00A2170A"/>
    <w:rsid w:val="00A23A12"/>
    <w:rsid w:val="00A254F8"/>
    <w:rsid w:val="00A26C49"/>
    <w:rsid w:val="00A34399"/>
    <w:rsid w:val="00A35EB0"/>
    <w:rsid w:val="00A44219"/>
    <w:rsid w:val="00A45F1A"/>
    <w:rsid w:val="00A460ED"/>
    <w:rsid w:val="00A471CB"/>
    <w:rsid w:val="00A4767C"/>
    <w:rsid w:val="00A56C0A"/>
    <w:rsid w:val="00A60769"/>
    <w:rsid w:val="00A65C7F"/>
    <w:rsid w:val="00A84469"/>
    <w:rsid w:val="00A91C90"/>
    <w:rsid w:val="00A97F7F"/>
    <w:rsid w:val="00AA307D"/>
    <w:rsid w:val="00AA4612"/>
    <w:rsid w:val="00AB5528"/>
    <w:rsid w:val="00AB6702"/>
    <w:rsid w:val="00AC1876"/>
    <w:rsid w:val="00AC4056"/>
    <w:rsid w:val="00AC6E60"/>
    <w:rsid w:val="00AD2DCF"/>
    <w:rsid w:val="00AD302A"/>
    <w:rsid w:val="00AE13B0"/>
    <w:rsid w:val="00AE47D5"/>
    <w:rsid w:val="00AE5804"/>
    <w:rsid w:val="00AF13A5"/>
    <w:rsid w:val="00AF4612"/>
    <w:rsid w:val="00B03F80"/>
    <w:rsid w:val="00B11309"/>
    <w:rsid w:val="00B1381E"/>
    <w:rsid w:val="00B2099F"/>
    <w:rsid w:val="00B226F9"/>
    <w:rsid w:val="00B2783E"/>
    <w:rsid w:val="00B304D7"/>
    <w:rsid w:val="00B312ED"/>
    <w:rsid w:val="00B34394"/>
    <w:rsid w:val="00B505A8"/>
    <w:rsid w:val="00B52D22"/>
    <w:rsid w:val="00B67E1C"/>
    <w:rsid w:val="00B70E9D"/>
    <w:rsid w:val="00B73B3E"/>
    <w:rsid w:val="00B773E2"/>
    <w:rsid w:val="00B80176"/>
    <w:rsid w:val="00B815BC"/>
    <w:rsid w:val="00B839D5"/>
    <w:rsid w:val="00B840F4"/>
    <w:rsid w:val="00B8416A"/>
    <w:rsid w:val="00B84A2F"/>
    <w:rsid w:val="00B864CE"/>
    <w:rsid w:val="00B927EF"/>
    <w:rsid w:val="00BA0A2E"/>
    <w:rsid w:val="00BA3035"/>
    <w:rsid w:val="00BA31E8"/>
    <w:rsid w:val="00BB1B9B"/>
    <w:rsid w:val="00BB44E8"/>
    <w:rsid w:val="00BB7B41"/>
    <w:rsid w:val="00BC1A1B"/>
    <w:rsid w:val="00BC30C6"/>
    <w:rsid w:val="00BC4365"/>
    <w:rsid w:val="00BC6543"/>
    <w:rsid w:val="00BC65EE"/>
    <w:rsid w:val="00BC7FEB"/>
    <w:rsid w:val="00BD2916"/>
    <w:rsid w:val="00BD2C37"/>
    <w:rsid w:val="00BE0CED"/>
    <w:rsid w:val="00BE0D06"/>
    <w:rsid w:val="00BE12DC"/>
    <w:rsid w:val="00BE1747"/>
    <w:rsid w:val="00BE5FAC"/>
    <w:rsid w:val="00BE6927"/>
    <w:rsid w:val="00BF109D"/>
    <w:rsid w:val="00BF2A25"/>
    <w:rsid w:val="00BF3C68"/>
    <w:rsid w:val="00BF52DE"/>
    <w:rsid w:val="00BF5531"/>
    <w:rsid w:val="00C00213"/>
    <w:rsid w:val="00C0422C"/>
    <w:rsid w:val="00C05AD3"/>
    <w:rsid w:val="00C07977"/>
    <w:rsid w:val="00C07D03"/>
    <w:rsid w:val="00C13560"/>
    <w:rsid w:val="00C168DE"/>
    <w:rsid w:val="00C1778F"/>
    <w:rsid w:val="00C267F5"/>
    <w:rsid w:val="00C313F4"/>
    <w:rsid w:val="00C34284"/>
    <w:rsid w:val="00C3639F"/>
    <w:rsid w:val="00C371A5"/>
    <w:rsid w:val="00C3736B"/>
    <w:rsid w:val="00C374E1"/>
    <w:rsid w:val="00C42891"/>
    <w:rsid w:val="00C46B58"/>
    <w:rsid w:val="00C560A0"/>
    <w:rsid w:val="00C56F9E"/>
    <w:rsid w:val="00C615E7"/>
    <w:rsid w:val="00C65F27"/>
    <w:rsid w:val="00C674EC"/>
    <w:rsid w:val="00C72E13"/>
    <w:rsid w:val="00C73551"/>
    <w:rsid w:val="00C80ECE"/>
    <w:rsid w:val="00C8100D"/>
    <w:rsid w:val="00C86DA0"/>
    <w:rsid w:val="00C9000D"/>
    <w:rsid w:val="00C92FC0"/>
    <w:rsid w:val="00C93914"/>
    <w:rsid w:val="00C949E4"/>
    <w:rsid w:val="00C951FC"/>
    <w:rsid w:val="00C9540C"/>
    <w:rsid w:val="00C95FEA"/>
    <w:rsid w:val="00CA3BFF"/>
    <w:rsid w:val="00CA419C"/>
    <w:rsid w:val="00CA457C"/>
    <w:rsid w:val="00CA4DA7"/>
    <w:rsid w:val="00CA4F19"/>
    <w:rsid w:val="00CB0BA1"/>
    <w:rsid w:val="00CB2856"/>
    <w:rsid w:val="00CB2C02"/>
    <w:rsid w:val="00CB3BD3"/>
    <w:rsid w:val="00CB3F32"/>
    <w:rsid w:val="00CB50D3"/>
    <w:rsid w:val="00CB5FC6"/>
    <w:rsid w:val="00CB7564"/>
    <w:rsid w:val="00CC56E8"/>
    <w:rsid w:val="00CC6195"/>
    <w:rsid w:val="00CC7D91"/>
    <w:rsid w:val="00CD33A2"/>
    <w:rsid w:val="00CE0801"/>
    <w:rsid w:val="00CE3A81"/>
    <w:rsid w:val="00CE59C8"/>
    <w:rsid w:val="00CF16DB"/>
    <w:rsid w:val="00CF1FC1"/>
    <w:rsid w:val="00CF3246"/>
    <w:rsid w:val="00CF7041"/>
    <w:rsid w:val="00CF709D"/>
    <w:rsid w:val="00D13198"/>
    <w:rsid w:val="00D15215"/>
    <w:rsid w:val="00D15556"/>
    <w:rsid w:val="00D168C8"/>
    <w:rsid w:val="00D16916"/>
    <w:rsid w:val="00D203C1"/>
    <w:rsid w:val="00D20A12"/>
    <w:rsid w:val="00D21359"/>
    <w:rsid w:val="00D21A5F"/>
    <w:rsid w:val="00D21BB5"/>
    <w:rsid w:val="00D2591E"/>
    <w:rsid w:val="00D27EB3"/>
    <w:rsid w:val="00D3535E"/>
    <w:rsid w:val="00D37A76"/>
    <w:rsid w:val="00D46BF3"/>
    <w:rsid w:val="00D53AF2"/>
    <w:rsid w:val="00D67770"/>
    <w:rsid w:val="00D71072"/>
    <w:rsid w:val="00D75FE9"/>
    <w:rsid w:val="00D76C22"/>
    <w:rsid w:val="00D771ED"/>
    <w:rsid w:val="00D77E37"/>
    <w:rsid w:val="00D80128"/>
    <w:rsid w:val="00D832CD"/>
    <w:rsid w:val="00DA3484"/>
    <w:rsid w:val="00DA4983"/>
    <w:rsid w:val="00DA5CE2"/>
    <w:rsid w:val="00DA7B7D"/>
    <w:rsid w:val="00DB4771"/>
    <w:rsid w:val="00DB54A5"/>
    <w:rsid w:val="00DB671C"/>
    <w:rsid w:val="00DC0956"/>
    <w:rsid w:val="00DC13E6"/>
    <w:rsid w:val="00DC613E"/>
    <w:rsid w:val="00DC700C"/>
    <w:rsid w:val="00DD103A"/>
    <w:rsid w:val="00DD1A9F"/>
    <w:rsid w:val="00DD1C52"/>
    <w:rsid w:val="00DD6746"/>
    <w:rsid w:val="00DD797B"/>
    <w:rsid w:val="00DE1E78"/>
    <w:rsid w:val="00DE4D7A"/>
    <w:rsid w:val="00DE6490"/>
    <w:rsid w:val="00DE6EA4"/>
    <w:rsid w:val="00DF0C1B"/>
    <w:rsid w:val="00DF6CB7"/>
    <w:rsid w:val="00DF7466"/>
    <w:rsid w:val="00E010B0"/>
    <w:rsid w:val="00E01838"/>
    <w:rsid w:val="00E01923"/>
    <w:rsid w:val="00E0349F"/>
    <w:rsid w:val="00E079A7"/>
    <w:rsid w:val="00E16FCF"/>
    <w:rsid w:val="00E30E47"/>
    <w:rsid w:val="00E32434"/>
    <w:rsid w:val="00E32C5C"/>
    <w:rsid w:val="00E44E52"/>
    <w:rsid w:val="00E461BF"/>
    <w:rsid w:val="00E46B4D"/>
    <w:rsid w:val="00E471C5"/>
    <w:rsid w:val="00E47FCD"/>
    <w:rsid w:val="00E519DB"/>
    <w:rsid w:val="00E555D8"/>
    <w:rsid w:val="00E60A06"/>
    <w:rsid w:val="00E60FD0"/>
    <w:rsid w:val="00E62DD9"/>
    <w:rsid w:val="00E664B3"/>
    <w:rsid w:val="00E74C7B"/>
    <w:rsid w:val="00E74E59"/>
    <w:rsid w:val="00E80C53"/>
    <w:rsid w:val="00E81BE7"/>
    <w:rsid w:val="00E820B2"/>
    <w:rsid w:val="00E85191"/>
    <w:rsid w:val="00E857A6"/>
    <w:rsid w:val="00E85C1B"/>
    <w:rsid w:val="00E9476C"/>
    <w:rsid w:val="00EB4947"/>
    <w:rsid w:val="00EC0481"/>
    <w:rsid w:val="00EC0C22"/>
    <w:rsid w:val="00EC24C7"/>
    <w:rsid w:val="00ED1AEF"/>
    <w:rsid w:val="00ED2812"/>
    <w:rsid w:val="00ED3B30"/>
    <w:rsid w:val="00EE0297"/>
    <w:rsid w:val="00EE072F"/>
    <w:rsid w:val="00EE2EA5"/>
    <w:rsid w:val="00EE4319"/>
    <w:rsid w:val="00EE522D"/>
    <w:rsid w:val="00EF654D"/>
    <w:rsid w:val="00F0124C"/>
    <w:rsid w:val="00F04999"/>
    <w:rsid w:val="00F05B8F"/>
    <w:rsid w:val="00F05D7E"/>
    <w:rsid w:val="00F15280"/>
    <w:rsid w:val="00F15ADD"/>
    <w:rsid w:val="00F239F8"/>
    <w:rsid w:val="00F2785B"/>
    <w:rsid w:val="00F343CF"/>
    <w:rsid w:val="00F351CC"/>
    <w:rsid w:val="00F364C2"/>
    <w:rsid w:val="00F4580F"/>
    <w:rsid w:val="00F465B5"/>
    <w:rsid w:val="00F536E9"/>
    <w:rsid w:val="00F64951"/>
    <w:rsid w:val="00F6534F"/>
    <w:rsid w:val="00F665D5"/>
    <w:rsid w:val="00F674E1"/>
    <w:rsid w:val="00F67EB7"/>
    <w:rsid w:val="00F70129"/>
    <w:rsid w:val="00F725E3"/>
    <w:rsid w:val="00F769DF"/>
    <w:rsid w:val="00F77359"/>
    <w:rsid w:val="00F80BD6"/>
    <w:rsid w:val="00F82702"/>
    <w:rsid w:val="00F82A17"/>
    <w:rsid w:val="00F83C77"/>
    <w:rsid w:val="00F84150"/>
    <w:rsid w:val="00F8487D"/>
    <w:rsid w:val="00F84D7B"/>
    <w:rsid w:val="00F85B84"/>
    <w:rsid w:val="00F87DD9"/>
    <w:rsid w:val="00F907DE"/>
    <w:rsid w:val="00F9096D"/>
    <w:rsid w:val="00F91388"/>
    <w:rsid w:val="00F94D96"/>
    <w:rsid w:val="00F97610"/>
    <w:rsid w:val="00FA0355"/>
    <w:rsid w:val="00FA317F"/>
    <w:rsid w:val="00FA460F"/>
    <w:rsid w:val="00FB1806"/>
    <w:rsid w:val="00FC028D"/>
    <w:rsid w:val="00FC25C4"/>
    <w:rsid w:val="00FC332D"/>
    <w:rsid w:val="00FC3609"/>
    <w:rsid w:val="00FC3EB4"/>
    <w:rsid w:val="00FC67AF"/>
    <w:rsid w:val="00FC6D77"/>
    <w:rsid w:val="00FC7039"/>
    <w:rsid w:val="00FD4085"/>
    <w:rsid w:val="00FD51BD"/>
    <w:rsid w:val="00FE2CD2"/>
    <w:rsid w:val="00FE4CC7"/>
    <w:rsid w:val="00FE6342"/>
    <w:rsid w:val="00FE67BB"/>
    <w:rsid w:val="00FE6FE6"/>
    <w:rsid w:val="00FF5A29"/>
    <w:rsid w:val="00FF70A9"/>
    <w:rsid w:val="00FF7AEB"/>
    <w:rsid w:val="00FF7D40"/>
    <w:rsid w:val="00FF7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7D24"/>
  <w15:docId w15:val="{62943F3C-563D-4BD2-9DEF-0771EAACD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08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F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2F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F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12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2ED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252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145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53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31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1D1"/>
  </w:style>
  <w:style w:type="paragraph" w:styleId="Footer">
    <w:name w:val="footer"/>
    <w:basedOn w:val="Normal"/>
    <w:link w:val="FooterChar"/>
    <w:uiPriority w:val="99"/>
    <w:unhideWhenUsed/>
    <w:rsid w:val="001531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1D1"/>
  </w:style>
  <w:style w:type="character" w:customStyle="1" w:styleId="Heading1Char">
    <w:name w:val="Heading 1 Char"/>
    <w:basedOn w:val="DefaultParagraphFont"/>
    <w:link w:val="Heading1"/>
    <w:uiPriority w:val="9"/>
    <w:rsid w:val="00CE0801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70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57145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9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355934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1569651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003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016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794189">
                                      <w:marLeft w:val="24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7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2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057366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94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545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7774144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068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4716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58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4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89978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77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24193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33703713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316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035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29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7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4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6EE85B-7D1D-4B3E-A1B0-7D1BE9528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4</Words>
  <Characters>304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Brown</dc:creator>
  <cp:lastModifiedBy>Office</cp:lastModifiedBy>
  <cp:revision>2</cp:revision>
  <cp:lastPrinted>2020-11-19T14:54:00Z</cp:lastPrinted>
  <dcterms:created xsi:type="dcterms:W3CDTF">2021-03-22T15:32:00Z</dcterms:created>
  <dcterms:modified xsi:type="dcterms:W3CDTF">2021-03-22T15:32:00Z</dcterms:modified>
</cp:coreProperties>
</file>